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2CAF1E" w14:textId="70A5AF09" w:rsidR="00865083" w:rsidRPr="00BA6712" w:rsidRDefault="00865083">
      <w:pPr>
        <w:rPr>
          <w:b/>
          <w:bCs/>
          <w:sz w:val="28"/>
          <w:szCs w:val="28"/>
        </w:rPr>
      </w:pPr>
      <w:r w:rsidRPr="00BA6712">
        <w:rPr>
          <w:rFonts w:hint="eastAsia"/>
          <w:b/>
          <w:bCs/>
          <w:sz w:val="28"/>
          <w:szCs w:val="28"/>
        </w:rPr>
        <w:t>酒店信息：</w:t>
      </w:r>
    </w:p>
    <w:p w14:paraId="706FCEFD" w14:textId="1D7638A3" w:rsidR="00865083" w:rsidRDefault="002811EA">
      <w:r w:rsidRPr="003C72D3">
        <w:rPr>
          <w:rFonts w:hint="eastAsia"/>
        </w:rPr>
        <w:t>参会者</w:t>
      </w:r>
      <w:r w:rsidR="00D6320A" w:rsidRPr="003C72D3">
        <w:rPr>
          <w:rFonts w:hint="eastAsia"/>
        </w:rPr>
        <w:t>自行预定房间</w:t>
      </w:r>
      <w:r w:rsidR="00D6320A">
        <w:rPr>
          <w:rFonts w:hint="eastAsia"/>
        </w:rPr>
        <w:t>，</w:t>
      </w:r>
      <w:r w:rsidRPr="003C72D3">
        <w:rPr>
          <w:rFonts w:hint="eastAsia"/>
        </w:rPr>
        <w:t>在11月15日前</w:t>
      </w:r>
      <w:r w:rsidR="00D6320A">
        <w:rPr>
          <w:rFonts w:hint="eastAsia"/>
        </w:rPr>
        <w:t>预定</w:t>
      </w:r>
      <w:r w:rsidRPr="003C72D3">
        <w:rPr>
          <w:rFonts w:hint="eastAsia"/>
        </w:rPr>
        <w:t>可享受如下协议价。若</w:t>
      </w:r>
      <w:r w:rsidR="007E04A1" w:rsidRPr="003C72D3">
        <w:rPr>
          <w:rFonts w:hint="eastAsia"/>
        </w:rPr>
        <w:t>遇</w:t>
      </w:r>
      <w:r w:rsidRPr="003C72D3">
        <w:rPr>
          <w:rFonts w:hint="eastAsia"/>
        </w:rPr>
        <w:t>预定问题，请联系：</w:t>
      </w:r>
      <w:r w:rsidR="00E71233" w:rsidRPr="003C72D3">
        <w:rPr>
          <w:rFonts w:hint="eastAsia"/>
        </w:rPr>
        <w:t>柴</w:t>
      </w:r>
      <w:r w:rsidRPr="003C72D3">
        <w:rPr>
          <w:rFonts w:hint="eastAsia"/>
        </w:rPr>
        <w:t>老师（</w:t>
      </w:r>
      <w:r w:rsidR="0099797D" w:rsidRPr="003C72D3">
        <w:rPr>
          <w:rFonts w:hint="eastAsia"/>
        </w:rPr>
        <w:t>电话：</w:t>
      </w:r>
      <w:r w:rsidR="00E71233" w:rsidRPr="003C72D3">
        <w:rPr>
          <w:rFonts w:hint="eastAsia"/>
        </w:rPr>
        <w:t>15936237963</w:t>
      </w:r>
      <w:r w:rsidRPr="003C72D3">
        <w:rPr>
          <w:rFonts w:hint="eastAsia"/>
        </w:rPr>
        <w:t>）</w:t>
      </w:r>
      <w:r w:rsidR="00D6320A">
        <w:rPr>
          <w:rFonts w:hint="eastAsia"/>
        </w:rPr>
        <w:t>，</w:t>
      </w:r>
      <w:bookmarkStart w:id="0" w:name="_GoBack"/>
      <w:bookmarkEnd w:id="0"/>
      <w:r w:rsidR="0099797D" w:rsidRPr="003C72D3">
        <w:rPr>
          <w:rFonts w:hint="eastAsia"/>
        </w:rPr>
        <w:t>张老师（电话：15137105588）</w:t>
      </w:r>
    </w:p>
    <w:p w14:paraId="2EC48D6C" w14:textId="4572339D" w:rsidR="002811EA" w:rsidRDefault="002811EA"/>
    <w:p w14:paraId="1B72F8BF" w14:textId="24AD7940" w:rsidR="00274C41" w:rsidRDefault="002811EA" w:rsidP="00274C41">
      <w:pPr>
        <w:ind w:left="960" w:hangingChars="400" w:hanging="960"/>
      </w:pPr>
      <w:r>
        <w:rPr>
          <w:rFonts w:hint="eastAsia"/>
        </w:rPr>
        <w:t>酒店1：中州皇冠假日酒店（会场酒店），高级大床房</w:t>
      </w:r>
      <w:r w:rsidR="00274C41">
        <w:rPr>
          <w:rFonts w:hint="eastAsia"/>
        </w:rPr>
        <w:t>：</w:t>
      </w:r>
      <w:r>
        <w:rPr>
          <w:rFonts w:hint="eastAsia"/>
        </w:rPr>
        <w:t>500元、单早</w:t>
      </w:r>
      <w:r w:rsidR="00274C41">
        <w:rPr>
          <w:rFonts w:hint="eastAsia"/>
        </w:rPr>
        <w:t>，</w:t>
      </w:r>
      <w:r>
        <w:rPr>
          <w:rFonts w:hint="eastAsia"/>
        </w:rPr>
        <w:t>高级双人间</w:t>
      </w:r>
      <w:r w:rsidR="00274C41">
        <w:rPr>
          <w:rFonts w:hint="eastAsia"/>
        </w:rPr>
        <w:t>：</w:t>
      </w:r>
      <w:r>
        <w:rPr>
          <w:rFonts w:hint="eastAsia"/>
        </w:rPr>
        <w:t>550元、双早</w:t>
      </w:r>
      <w:r w:rsidR="00274C41">
        <w:rPr>
          <w:rFonts w:hint="eastAsia"/>
        </w:rPr>
        <w:t>，地址：金水路115号。</w:t>
      </w:r>
      <w:r w:rsidR="007D026A">
        <w:rPr>
          <w:rFonts w:hint="eastAsia"/>
        </w:rPr>
        <w:t>预定电话：</w:t>
      </w:r>
      <w:r w:rsidR="00835301">
        <w:rPr>
          <w:rFonts w:hint="eastAsia"/>
        </w:rPr>
        <w:t>15736938381</w:t>
      </w:r>
      <w:r w:rsidR="00012A45">
        <w:rPr>
          <w:rFonts w:hint="eastAsia"/>
        </w:rPr>
        <w:t>/</w:t>
      </w:r>
      <w:r w:rsidR="00835301">
        <w:rPr>
          <w:rFonts w:hint="eastAsia"/>
        </w:rPr>
        <w:t>19939135185（祝女士）</w:t>
      </w:r>
    </w:p>
    <w:p w14:paraId="227B8993" w14:textId="6B4FDFFE" w:rsidR="00274C41" w:rsidRDefault="00274C41" w:rsidP="00274C41">
      <w:pPr>
        <w:ind w:left="960" w:hangingChars="400" w:hanging="960"/>
      </w:pPr>
      <w:r>
        <w:rPr>
          <w:rFonts w:hint="eastAsia"/>
        </w:rPr>
        <w:t>酒店2：中州假日酒店（会场旁酒店），高级大床房：400元、单早；高级双人间：430元、双早。地址：金水路115号。</w:t>
      </w:r>
      <w:r w:rsidR="007D026A">
        <w:rPr>
          <w:rFonts w:hint="eastAsia"/>
        </w:rPr>
        <w:t>预定电话：</w:t>
      </w:r>
      <w:r w:rsidR="00835301">
        <w:rPr>
          <w:rFonts w:hint="eastAsia"/>
        </w:rPr>
        <w:t>15736938381</w:t>
      </w:r>
      <w:r w:rsidR="00012A45">
        <w:rPr>
          <w:rFonts w:hint="eastAsia"/>
        </w:rPr>
        <w:t>/</w:t>
      </w:r>
      <w:r w:rsidR="00835301">
        <w:rPr>
          <w:rFonts w:hint="eastAsia"/>
        </w:rPr>
        <w:t>19939135185（祝女士）</w:t>
      </w:r>
    </w:p>
    <w:p w14:paraId="16D183AF" w14:textId="29095C3A" w:rsidR="00274C41" w:rsidRDefault="00274C41" w:rsidP="00274C41">
      <w:pPr>
        <w:ind w:left="960" w:hangingChars="400" w:hanging="960"/>
      </w:pPr>
      <w:r>
        <w:rPr>
          <w:rFonts w:hint="eastAsia"/>
        </w:rPr>
        <w:t>酒店3：中州智选假日酒店（会场旁酒店），高级大床房：340元、单早或双早；高级双人间：340元、单早或双早。地址：金水路115号。</w:t>
      </w:r>
      <w:r w:rsidR="007D026A">
        <w:rPr>
          <w:rFonts w:hint="eastAsia"/>
        </w:rPr>
        <w:t>预定电话：</w:t>
      </w:r>
      <w:r w:rsidR="00835301">
        <w:rPr>
          <w:rFonts w:hint="eastAsia"/>
        </w:rPr>
        <w:t>15736938381</w:t>
      </w:r>
      <w:r w:rsidR="00012A45">
        <w:rPr>
          <w:rFonts w:hint="eastAsia"/>
        </w:rPr>
        <w:t>/</w:t>
      </w:r>
      <w:r w:rsidR="00835301">
        <w:rPr>
          <w:rFonts w:hint="eastAsia"/>
        </w:rPr>
        <w:t>19939135185（祝女士）</w:t>
      </w:r>
    </w:p>
    <w:p w14:paraId="12B78CD7" w14:textId="77777777" w:rsidR="00274C41" w:rsidRDefault="00274C41"/>
    <w:p w14:paraId="241D6253" w14:textId="437B1605" w:rsidR="00523DF8" w:rsidRPr="00BA6712" w:rsidRDefault="00523DF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A6712">
        <w:rPr>
          <w:rFonts w:ascii="Times New Roman" w:hAnsi="Times New Roman" w:cs="Times New Roman"/>
          <w:b/>
          <w:bCs/>
          <w:sz w:val="28"/>
          <w:szCs w:val="28"/>
        </w:rPr>
        <w:t>Accommodation information</w:t>
      </w:r>
    </w:p>
    <w:p w14:paraId="35DE1ABB" w14:textId="7674E457" w:rsidR="00F74399" w:rsidRPr="00F74399" w:rsidRDefault="0099797D" w:rsidP="00F74399">
      <w:pPr>
        <w:rPr>
          <w:rFonts w:ascii="Times New Roman" w:hAnsi="Times New Roman" w:cs="Times New Roman"/>
        </w:rPr>
      </w:pPr>
      <w:r w:rsidRPr="003C72D3">
        <w:rPr>
          <w:rFonts w:ascii="Times New Roman" w:hAnsi="Times New Roman" w:cs="Times New Roman"/>
        </w:rPr>
        <w:t>Suggestions:</w:t>
      </w:r>
      <w:r w:rsidRPr="0099797D">
        <w:rPr>
          <w:rFonts w:ascii="Times New Roman" w:hAnsi="Times New Roman" w:cs="Times New Roman"/>
        </w:rPr>
        <w:t xml:space="preserve"> </w:t>
      </w:r>
      <w:r w:rsidR="00F74399">
        <w:rPr>
          <w:rFonts w:ascii="Times New Roman" w:hAnsi="Times New Roman" w:cs="Times New Roman" w:hint="eastAsia"/>
        </w:rPr>
        <w:t>To</w:t>
      </w:r>
      <w:r w:rsidR="00F74399" w:rsidRPr="00F74399">
        <w:rPr>
          <w:rFonts w:ascii="Times New Roman" w:hAnsi="Times New Roman" w:cs="Times New Roman"/>
        </w:rPr>
        <w:t xml:space="preserve"> enjoy the following </w:t>
      </w:r>
      <w:r w:rsidR="00EB4637">
        <w:rPr>
          <w:rFonts w:ascii="Times New Roman" w:hAnsi="Times New Roman" w:cs="Times New Roman" w:hint="eastAsia"/>
        </w:rPr>
        <w:t>a</w:t>
      </w:r>
      <w:r w:rsidR="00EB4637">
        <w:rPr>
          <w:rFonts w:ascii="Times New Roman" w:hAnsi="Times New Roman" w:cs="Times New Roman"/>
        </w:rPr>
        <w:t>greement price</w:t>
      </w:r>
      <w:r w:rsidR="00EB4637">
        <w:rPr>
          <w:rFonts w:ascii="Times New Roman" w:hAnsi="Times New Roman" w:cs="Times New Roman" w:hint="eastAsia"/>
        </w:rPr>
        <w:t>s</w:t>
      </w:r>
      <w:r w:rsidR="00F74399">
        <w:rPr>
          <w:rFonts w:ascii="Times New Roman" w:hAnsi="Times New Roman" w:cs="Times New Roman" w:hint="eastAsia"/>
        </w:rPr>
        <w:t>,</w:t>
      </w:r>
      <w:r w:rsidR="00F74399" w:rsidRPr="00F74399">
        <w:rPr>
          <w:rFonts w:ascii="Times New Roman" w:hAnsi="Times New Roman" w:cs="Times New Roman" w:hint="eastAsia"/>
        </w:rPr>
        <w:t xml:space="preserve"> </w:t>
      </w:r>
      <w:r w:rsidR="00F74399">
        <w:rPr>
          <w:rFonts w:ascii="Times New Roman" w:hAnsi="Times New Roman" w:cs="Times New Roman" w:hint="eastAsia"/>
        </w:rPr>
        <w:t>it is recommended</w:t>
      </w:r>
      <w:r w:rsidR="00F74399" w:rsidRPr="00F74399">
        <w:rPr>
          <w:rFonts w:ascii="Times New Roman" w:hAnsi="Times New Roman" w:cs="Times New Roman"/>
        </w:rPr>
        <w:t xml:space="preserve"> to book </w:t>
      </w:r>
      <w:r w:rsidR="00F74399">
        <w:rPr>
          <w:rFonts w:ascii="Times New Roman" w:hAnsi="Times New Roman" w:cs="Times New Roman"/>
        </w:rPr>
        <w:t>your</w:t>
      </w:r>
      <w:r w:rsidR="00F74399">
        <w:rPr>
          <w:rFonts w:ascii="Times New Roman" w:hAnsi="Times New Roman" w:cs="Times New Roman" w:hint="eastAsia"/>
        </w:rPr>
        <w:t xml:space="preserve"> </w:t>
      </w:r>
      <w:r w:rsidR="00F74399" w:rsidRPr="00F74399">
        <w:rPr>
          <w:rFonts w:ascii="Times New Roman" w:hAnsi="Times New Roman" w:cs="Times New Roman"/>
        </w:rPr>
        <w:t>rooms before Nov</w:t>
      </w:r>
      <w:r w:rsidR="004B2B62">
        <w:rPr>
          <w:rFonts w:ascii="Times New Roman" w:hAnsi="Times New Roman" w:cs="Times New Roman"/>
        </w:rPr>
        <w:t>.</w:t>
      </w:r>
      <w:r w:rsidR="00F74399" w:rsidRPr="00F74399">
        <w:rPr>
          <w:rFonts w:ascii="Times New Roman" w:hAnsi="Times New Roman" w:cs="Times New Roman"/>
        </w:rPr>
        <w:t xml:space="preserve"> 15. If you have any reservation questions, please contact Mr. Chai (</w:t>
      </w:r>
      <w:r w:rsidR="00F74399">
        <w:rPr>
          <w:rFonts w:ascii="Times New Roman" w:hAnsi="Times New Roman" w:cs="Times New Roman" w:hint="eastAsia"/>
        </w:rPr>
        <w:t>T</w:t>
      </w:r>
      <w:r w:rsidR="00F74399" w:rsidRPr="00F74399">
        <w:rPr>
          <w:rFonts w:ascii="Times New Roman" w:hAnsi="Times New Roman" w:cs="Times New Roman"/>
        </w:rPr>
        <w:t>el: 15936237963) and M</w:t>
      </w:r>
      <w:r w:rsidR="00F74399">
        <w:rPr>
          <w:rFonts w:ascii="Times New Roman" w:hAnsi="Times New Roman" w:cs="Times New Roman"/>
        </w:rPr>
        <w:t>rs</w:t>
      </w:r>
      <w:r w:rsidR="00F74399" w:rsidRPr="00F74399">
        <w:rPr>
          <w:rFonts w:ascii="Times New Roman" w:hAnsi="Times New Roman" w:cs="Times New Roman"/>
        </w:rPr>
        <w:t>. Zhang (</w:t>
      </w:r>
      <w:r w:rsidR="00F74399">
        <w:rPr>
          <w:rFonts w:ascii="Times New Roman" w:hAnsi="Times New Roman" w:cs="Times New Roman" w:hint="eastAsia"/>
        </w:rPr>
        <w:t>T</w:t>
      </w:r>
      <w:r w:rsidR="00F74399" w:rsidRPr="00F74399">
        <w:rPr>
          <w:rFonts w:ascii="Times New Roman" w:hAnsi="Times New Roman" w:cs="Times New Roman"/>
        </w:rPr>
        <w:t>el: 15137105588).</w:t>
      </w:r>
    </w:p>
    <w:p w14:paraId="2958CBFD" w14:textId="77777777" w:rsidR="0099797D" w:rsidRPr="00EB4637" w:rsidRDefault="0099797D">
      <w:pPr>
        <w:rPr>
          <w:rFonts w:ascii="Times New Roman" w:hAnsi="Times New Roman" w:cs="Times New Roman"/>
        </w:rPr>
      </w:pPr>
    </w:p>
    <w:p w14:paraId="02F45536" w14:textId="268790FE" w:rsidR="00B97811" w:rsidRPr="006B4512" w:rsidRDefault="00B97811" w:rsidP="00047AEC">
      <w:pPr>
        <w:ind w:left="960" w:hangingChars="400" w:hanging="960"/>
        <w:rPr>
          <w:rFonts w:ascii="Times New Roman" w:hAnsi="Times New Roman" w:cs="Times New Roman"/>
        </w:rPr>
      </w:pPr>
      <w:r w:rsidRPr="006B4512">
        <w:rPr>
          <w:rFonts w:ascii="Times New Roman" w:hAnsi="Times New Roman" w:cs="Times New Roman"/>
        </w:rPr>
        <w:t>Hotel 1</w:t>
      </w:r>
      <w:r w:rsidR="004B43AA">
        <w:rPr>
          <w:rFonts w:ascii="Times New Roman" w:hAnsi="Times New Roman" w:cs="Times New Roman" w:hint="eastAsia"/>
        </w:rPr>
        <w:t>:</w:t>
      </w:r>
      <w:r w:rsidR="00C02F27">
        <w:rPr>
          <w:rFonts w:ascii="Times New Roman" w:hAnsi="Times New Roman" w:cs="Times New Roman"/>
        </w:rPr>
        <w:t xml:space="preserve"> </w:t>
      </w:r>
      <w:r w:rsidRPr="006B4512">
        <w:rPr>
          <w:rFonts w:ascii="Times New Roman" w:hAnsi="Times New Roman" w:cs="Times New Roman"/>
          <w:szCs w:val="21"/>
        </w:rPr>
        <w:t>Crowne Plaza</w:t>
      </w:r>
      <w:r w:rsidRPr="006B4512">
        <w:rPr>
          <w:rFonts w:ascii="Times New Roman" w:hAnsi="Times New Roman" w:cs="Times New Roman"/>
          <w:szCs w:val="21"/>
          <w:vertAlign w:val="superscript"/>
        </w:rPr>
        <w:t xml:space="preserve">* </w:t>
      </w:r>
      <w:r w:rsidRPr="006B4512">
        <w:rPr>
          <w:rFonts w:ascii="Times New Roman" w:hAnsi="Times New Roman" w:cs="Times New Roman"/>
          <w:szCs w:val="21"/>
        </w:rPr>
        <w:t>Zhengzhou</w:t>
      </w:r>
      <w:r w:rsidR="004B43AA">
        <w:rPr>
          <w:rFonts w:ascii="Times New Roman" w:hAnsi="Times New Roman" w:cs="Times New Roman"/>
          <w:szCs w:val="21"/>
        </w:rPr>
        <w:t xml:space="preserve"> </w:t>
      </w:r>
      <w:r w:rsidR="004B43AA">
        <w:rPr>
          <w:rFonts w:ascii="Times New Roman" w:hAnsi="Times New Roman" w:cs="Times New Roman" w:hint="eastAsia"/>
        </w:rPr>
        <w:t>(</w:t>
      </w:r>
      <w:r w:rsidRPr="006B4512">
        <w:rPr>
          <w:rFonts w:ascii="Times New Roman" w:hAnsi="Times New Roman" w:cs="Times New Roman"/>
          <w:szCs w:val="21"/>
        </w:rPr>
        <w:t>Conference hotel</w:t>
      </w:r>
      <w:r w:rsidR="004B43AA">
        <w:rPr>
          <w:rFonts w:ascii="Times New Roman" w:hAnsi="Times New Roman" w:cs="Times New Roman" w:hint="eastAsia"/>
        </w:rPr>
        <w:t>),</w:t>
      </w:r>
      <w:r w:rsidR="004B43AA">
        <w:rPr>
          <w:rFonts w:ascii="Times New Roman" w:hAnsi="Times New Roman" w:cs="Times New Roman"/>
        </w:rPr>
        <w:t xml:space="preserve"> </w:t>
      </w:r>
      <w:r w:rsidR="006B4512" w:rsidRPr="006B4512">
        <w:rPr>
          <w:rFonts w:ascii="Times New Roman" w:hAnsi="Times New Roman" w:cs="Times New Roman"/>
          <w:szCs w:val="21"/>
        </w:rPr>
        <w:t>Superior Single Room (1BF)</w:t>
      </w:r>
      <w:r w:rsidR="00C02F27">
        <w:rPr>
          <w:rFonts w:ascii="Times New Roman" w:hAnsi="Times New Roman" w:cs="Times New Roman"/>
          <w:szCs w:val="21"/>
        </w:rPr>
        <w:t>,</w:t>
      </w:r>
      <w:r w:rsidR="00C02F27" w:rsidRPr="006B4512">
        <w:rPr>
          <w:rFonts w:ascii="Times New Roman" w:hAnsi="Times New Roman" w:cs="Times New Roman"/>
        </w:rPr>
        <w:t xml:space="preserve"> </w:t>
      </w:r>
      <w:r w:rsidRPr="006B4512">
        <w:rPr>
          <w:rFonts w:ascii="Times New Roman" w:hAnsi="Times New Roman" w:cs="Times New Roman"/>
        </w:rPr>
        <w:t>500</w:t>
      </w:r>
      <w:r w:rsidR="006B4512" w:rsidRPr="006B4512">
        <w:rPr>
          <w:rFonts w:ascii="Times New Roman" w:hAnsi="Times New Roman" w:cs="Times New Roman"/>
        </w:rPr>
        <w:t xml:space="preserve"> RMB</w:t>
      </w:r>
      <w:r w:rsidR="004B43AA">
        <w:rPr>
          <w:rFonts w:ascii="Times New Roman" w:hAnsi="Times New Roman" w:cs="Times New Roman" w:hint="eastAsia"/>
        </w:rPr>
        <w:t>,</w:t>
      </w:r>
      <w:r w:rsidR="004B43AA">
        <w:rPr>
          <w:rFonts w:ascii="Times New Roman" w:hAnsi="Times New Roman" w:cs="Times New Roman"/>
        </w:rPr>
        <w:t xml:space="preserve"> </w:t>
      </w:r>
      <w:r w:rsidR="006B4512" w:rsidRPr="006B4512">
        <w:rPr>
          <w:rFonts w:ascii="Times New Roman" w:hAnsi="Times New Roman" w:cs="Times New Roman"/>
          <w:szCs w:val="21"/>
        </w:rPr>
        <w:t>Superior Double Room (2BF)</w:t>
      </w:r>
      <w:r w:rsidR="004B43AA">
        <w:rPr>
          <w:rFonts w:ascii="Times New Roman" w:hAnsi="Times New Roman" w:cs="Times New Roman"/>
          <w:szCs w:val="21"/>
        </w:rPr>
        <w:t>,</w:t>
      </w:r>
      <w:r w:rsidR="004B43AA" w:rsidRPr="006B4512">
        <w:rPr>
          <w:rFonts w:ascii="Times New Roman" w:hAnsi="Times New Roman" w:cs="Times New Roman"/>
          <w:szCs w:val="21"/>
        </w:rPr>
        <w:t xml:space="preserve"> </w:t>
      </w:r>
      <w:r w:rsidR="006B4512" w:rsidRPr="006B4512">
        <w:rPr>
          <w:rFonts w:ascii="Times New Roman" w:hAnsi="Times New Roman" w:cs="Times New Roman"/>
          <w:szCs w:val="21"/>
        </w:rPr>
        <w:t>550 RMB</w:t>
      </w:r>
      <w:r w:rsidR="006B4512">
        <w:rPr>
          <w:rFonts w:ascii="Times New Roman" w:hAnsi="Times New Roman" w:cs="Times New Roman" w:hint="eastAsia"/>
          <w:szCs w:val="21"/>
        </w:rPr>
        <w:t>,</w:t>
      </w:r>
      <w:r w:rsidR="006B4512">
        <w:rPr>
          <w:rFonts w:ascii="Times New Roman" w:hAnsi="Times New Roman" w:cs="Times New Roman"/>
          <w:szCs w:val="21"/>
        </w:rPr>
        <w:t xml:space="preserve"> </w:t>
      </w:r>
      <w:r w:rsidR="006B4512" w:rsidRPr="006B4512">
        <w:rPr>
          <w:rFonts w:ascii="Times New Roman" w:hAnsi="Times New Roman" w:cs="Times New Roman"/>
        </w:rPr>
        <w:t>Address:</w:t>
      </w:r>
      <w:r w:rsidR="006B4512" w:rsidRPr="006B4512">
        <w:rPr>
          <w:rFonts w:ascii="Times New Roman" w:hAnsi="Times New Roman" w:cs="Times New Roman"/>
          <w:szCs w:val="21"/>
        </w:rPr>
        <w:t xml:space="preserve"> No.115 Jinshui Road</w:t>
      </w:r>
      <w:r w:rsidR="006B4512" w:rsidRPr="006B4512">
        <w:rPr>
          <w:rFonts w:ascii="Times New Roman" w:hAnsi="Times New Roman" w:cs="Times New Roman"/>
        </w:rPr>
        <w:t>.</w:t>
      </w:r>
      <w:r w:rsidR="00012A45">
        <w:rPr>
          <w:rFonts w:ascii="Times New Roman" w:hAnsi="Times New Roman" w:cs="Times New Roman"/>
        </w:rPr>
        <w:t xml:space="preserve"> Reservation </w:t>
      </w:r>
      <w:r w:rsidR="00047AEC">
        <w:rPr>
          <w:rFonts w:ascii="Times New Roman" w:hAnsi="Times New Roman" w:cs="Times New Roman"/>
        </w:rPr>
        <w:t>T</w:t>
      </w:r>
      <w:r w:rsidR="00047AEC" w:rsidRPr="00047AEC">
        <w:rPr>
          <w:rFonts w:ascii="Times New Roman" w:hAnsi="Times New Roman" w:cs="Times New Roman"/>
        </w:rPr>
        <w:t>elephone</w:t>
      </w:r>
      <w:r w:rsidR="00012A45">
        <w:rPr>
          <w:rFonts w:ascii="Times New Roman" w:hAnsi="Times New Roman" w:cs="Times New Roman"/>
        </w:rPr>
        <w:t xml:space="preserve">: </w:t>
      </w:r>
      <w:r w:rsidR="00012A45" w:rsidRPr="00F46C9D">
        <w:rPr>
          <w:rFonts w:ascii="Times New Roman" w:hAnsi="Times New Roman" w:cs="Times New Roman"/>
        </w:rPr>
        <w:t>15736938381/19939135185</w:t>
      </w:r>
      <w:r w:rsidR="00047AEC">
        <w:rPr>
          <w:rFonts w:ascii="Times New Roman" w:hAnsi="Times New Roman" w:cs="Times New Roman"/>
        </w:rPr>
        <w:t xml:space="preserve"> </w:t>
      </w:r>
      <w:r w:rsidR="00047AEC">
        <w:rPr>
          <w:rFonts w:ascii="Times New Roman" w:hAnsi="Times New Roman" w:cs="Times New Roman" w:hint="eastAsia"/>
        </w:rPr>
        <w:t>(</w:t>
      </w:r>
      <w:r w:rsidR="00F46C9D" w:rsidRPr="00F46C9D">
        <w:rPr>
          <w:rFonts w:ascii="Times New Roman" w:hAnsi="Times New Roman" w:cs="Times New Roman"/>
        </w:rPr>
        <w:t>Mrs.</w:t>
      </w:r>
      <w:r w:rsidR="00F46C9D">
        <w:rPr>
          <w:rFonts w:ascii="Times New Roman" w:hAnsi="Times New Roman" w:cs="Times New Roman"/>
        </w:rPr>
        <w:t xml:space="preserve"> </w:t>
      </w:r>
      <w:r w:rsidR="00F46C9D" w:rsidRPr="00F46C9D">
        <w:rPr>
          <w:rFonts w:ascii="Times New Roman" w:hAnsi="Times New Roman" w:cs="Times New Roman"/>
        </w:rPr>
        <w:t>Zhu</w:t>
      </w:r>
      <w:r w:rsidR="00047AEC">
        <w:rPr>
          <w:rFonts w:ascii="Times New Roman" w:hAnsi="Times New Roman" w:cs="Times New Roman" w:hint="eastAsia"/>
        </w:rPr>
        <w:t>)</w:t>
      </w:r>
      <w:r w:rsidR="00012A45">
        <w:rPr>
          <w:rFonts w:ascii="Times New Roman" w:hAnsi="Times New Roman" w:cs="Times New Roman"/>
        </w:rPr>
        <w:t xml:space="preserve"> </w:t>
      </w:r>
    </w:p>
    <w:p w14:paraId="26131502" w14:textId="4F58B50F" w:rsidR="00B97811" w:rsidRDefault="006B4512" w:rsidP="00B97811">
      <w:pPr>
        <w:ind w:left="960" w:hangingChars="400" w:hanging="960"/>
      </w:pPr>
      <w:r w:rsidRPr="006B4512">
        <w:rPr>
          <w:rFonts w:ascii="Times New Roman" w:hAnsi="Times New Roman" w:cs="Times New Roman"/>
        </w:rPr>
        <w:t xml:space="preserve">Hotel </w:t>
      </w:r>
      <w:r>
        <w:rPr>
          <w:rFonts w:ascii="Times New Roman" w:hAnsi="Times New Roman" w:cs="Times New Roman"/>
        </w:rPr>
        <w:t>2</w:t>
      </w:r>
      <w:r w:rsidR="00C02F27" w:rsidRPr="00C02F27">
        <w:rPr>
          <w:rFonts w:ascii="Times New Roman" w:hAnsi="Times New Roman" w:cs="Times New Roman"/>
        </w:rPr>
        <w:t>:</w:t>
      </w:r>
      <w:r w:rsidR="00C02F27">
        <w:rPr>
          <w:rFonts w:ascii="Times New Roman" w:hAnsi="Times New Roman" w:cs="Times New Roman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Holiday Inn in Henan</w:t>
      </w:r>
      <w:r>
        <w:rPr>
          <w:rFonts w:ascii="Times New Roman" w:hAnsi="Times New Roman" w:cs="Times New Roman"/>
          <w:szCs w:val="21"/>
        </w:rPr>
        <w:t xml:space="preserve"> (</w:t>
      </w:r>
      <w:r w:rsidRPr="00E85F7B">
        <w:rPr>
          <w:rFonts w:ascii="Times New Roman" w:hAnsi="Times New Roman" w:cs="Times New Roman"/>
          <w:szCs w:val="21"/>
        </w:rPr>
        <w:t>Near the conference hotel</w:t>
      </w:r>
      <w:r>
        <w:rPr>
          <w:rFonts w:ascii="Times New Roman" w:hAnsi="Times New Roman" w:cs="Times New Roman"/>
          <w:szCs w:val="21"/>
        </w:rPr>
        <w:t>)</w:t>
      </w:r>
      <w:r w:rsidR="004B43AA" w:rsidRPr="004B43AA">
        <w:rPr>
          <w:rFonts w:ascii="Times New Roman" w:hAnsi="Times New Roman" w:cs="Times New Roman"/>
        </w:rPr>
        <w:t>,</w:t>
      </w:r>
      <w:r w:rsidR="004B43AA" w:rsidRPr="004B43AA">
        <w:rPr>
          <w:rFonts w:ascii="Times New Roman" w:hAnsi="Times New Roman" w:cs="Times New Roman"/>
          <w:szCs w:val="21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 xml:space="preserve">Superior </w:t>
      </w:r>
      <w:r>
        <w:rPr>
          <w:rFonts w:ascii="Times New Roman" w:hAnsi="Times New Roman" w:cs="Times New Roman"/>
          <w:szCs w:val="21"/>
        </w:rPr>
        <w:t>S</w:t>
      </w:r>
      <w:r w:rsidRPr="00E85F7B">
        <w:rPr>
          <w:rFonts w:ascii="Times New Roman" w:hAnsi="Times New Roman" w:cs="Times New Roman"/>
          <w:szCs w:val="21"/>
        </w:rPr>
        <w:t>ingle Room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(</w:t>
      </w:r>
      <w:r w:rsidRPr="00E85F7B">
        <w:rPr>
          <w:rFonts w:ascii="Times New Roman" w:hAnsi="Times New Roman" w:cs="Times New Roman"/>
          <w:szCs w:val="21"/>
        </w:rPr>
        <w:t>1BF</w:t>
      </w:r>
      <w:r>
        <w:rPr>
          <w:rFonts w:ascii="Times New Roman" w:hAnsi="Times New Roman" w:cs="Times New Roman" w:hint="eastAsia"/>
          <w:szCs w:val="21"/>
        </w:rPr>
        <w:t>)</w:t>
      </w:r>
      <w:r w:rsidRPr="00E85F7B">
        <w:rPr>
          <w:rFonts w:ascii="Times New Roman" w:hAnsi="Times New Roman" w:cs="Times New Roman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400</w:t>
      </w:r>
      <w:r>
        <w:rPr>
          <w:rFonts w:ascii="Times New Roman" w:hAnsi="Times New Roman" w:cs="Times New Roman"/>
          <w:szCs w:val="21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RMB</w:t>
      </w:r>
      <w:r>
        <w:rPr>
          <w:rFonts w:ascii="Times New Roman" w:hAnsi="Times New Roman" w:cs="Times New Roman"/>
          <w:szCs w:val="21"/>
        </w:rPr>
        <w:t xml:space="preserve">, </w:t>
      </w:r>
      <w:r w:rsidRPr="00E85F7B">
        <w:rPr>
          <w:rFonts w:ascii="Times New Roman" w:hAnsi="Times New Roman" w:cs="Times New Roman"/>
          <w:szCs w:val="21"/>
        </w:rPr>
        <w:t>Superior Double Room (2BF)</w:t>
      </w:r>
      <w:r>
        <w:rPr>
          <w:rFonts w:ascii="Times New Roman" w:hAnsi="Times New Roman" w:cs="Times New Roman"/>
          <w:szCs w:val="21"/>
        </w:rPr>
        <w:t xml:space="preserve">, </w:t>
      </w:r>
      <w:r w:rsidRPr="00E85F7B">
        <w:rPr>
          <w:rFonts w:ascii="Times New Roman" w:hAnsi="Times New Roman" w:cs="Times New Roman"/>
          <w:szCs w:val="21"/>
        </w:rPr>
        <w:t>430</w:t>
      </w:r>
      <w:r>
        <w:rPr>
          <w:rFonts w:ascii="Times New Roman" w:hAnsi="Times New Roman" w:cs="Times New Roman"/>
          <w:szCs w:val="21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RMB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6B4512">
        <w:rPr>
          <w:rFonts w:ascii="Times New Roman" w:hAnsi="Times New Roman" w:cs="Times New Roman"/>
        </w:rPr>
        <w:t>Address:</w:t>
      </w:r>
      <w:r w:rsidRPr="006B4512">
        <w:rPr>
          <w:rFonts w:ascii="Times New Roman" w:hAnsi="Times New Roman" w:cs="Times New Roman"/>
          <w:szCs w:val="21"/>
        </w:rPr>
        <w:t xml:space="preserve"> No.115 Jinshui Road</w:t>
      </w:r>
      <w:r w:rsidRPr="006B4512">
        <w:rPr>
          <w:rFonts w:ascii="Times New Roman" w:hAnsi="Times New Roman" w:cs="Times New Roman"/>
        </w:rPr>
        <w:t>.</w:t>
      </w:r>
      <w:r w:rsidR="00047AEC">
        <w:rPr>
          <w:rFonts w:ascii="Times New Roman" w:hAnsi="Times New Roman" w:cs="Times New Roman"/>
        </w:rPr>
        <w:t xml:space="preserve"> Reservation T</w:t>
      </w:r>
      <w:r w:rsidR="00047AEC" w:rsidRPr="00047AEC">
        <w:rPr>
          <w:rFonts w:ascii="Times New Roman" w:hAnsi="Times New Roman" w:cs="Times New Roman"/>
        </w:rPr>
        <w:t>elephone</w:t>
      </w:r>
      <w:r w:rsidR="00047AEC">
        <w:rPr>
          <w:rFonts w:ascii="Times New Roman" w:hAnsi="Times New Roman" w:cs="Times New Roman"/>
        </w:rPr>
        <w:t xml:space="preserve">: </w:t>
      </w:r>
      <w:r w:rsidR="00047AEC" w:rsidRPr="00F46C9D">
        <w:rPr>
          <w:rFonts w:ascii="Times New Roman" w:hAnsi="Times New Roman" w:cs="Times New Roman"/>
        </w:rPr>
        <w:t>15736938381/19939135185</w:t>
      </w:r>
      <w:r w:rsidR="00047AEC">
        <w:rPr>
          <w:rFonts w:ascii="Times New Roman" w:hAnsi="Times New Roman" w:cs="Times New Roman"/>
        </w:rPr>
        <w:t xml:space="preserve"> </w:t>
      </w:r>
      <w:r w:rsidR="00047AEC">
        <w:rPr>
          <w:rFonts w:ascii="Times New Roman" w:hAnsi="Times New Roman" w:cs="Times New Roman" w:hint="eastAsia"/>
        </w:rPr>
        <w:t>(</w:t>
      </w:r>
      <w:r w:rsidR="00047AEC" w:rsidRPr="00F46C9D">
        <w:rPr>
          <w:rFonts w:ascii="Times New Roman" w:hAnsi="Times New Roman" w:cs="Times New Roman"/>
        </w:rPr>
        <w:t>Mrs.</w:t>
      </w:r>
      <w:r w:rsidR="00047AEC">
        <w:rPr>
          <w:rFonts w:ascii="Times New Roman" w:hAnsi="Times New Roman" w:cs="Times New Roman"/>
        </w:rPr>
        <w:t xml:space="preserve"> </w:t>
      </w:r>
      <w:r w:rsidR="00047AEC" w:rsidRPr="00F46C9D">
        <w:rPr>
          <w:rFonts w:ascii="Times New Roman" w:hAnsi="Times New Roman" w:cs="Times New Roman"/>
        </w:rPr>
        <w:t>Zhu</w:t>
      </w:r>
      <w:r w:rsidR="00047AEC">
        <w:rPr>
          <w:rFonts w:ascii="Times New Roman" w:hAnsi="Times New Roman" w:cs="Times New Roman" w:hint="eastAsia"/>
        </w:rPr>
        <w:t>)</w:t>
      </w:r>
    </w:p>
    <w:p w14:paraId="4850E08F" w14:textId="04968348" w:rsidR="006B4512" w:rsidRPr="006B4512" w:rsidRDefault="006B4512" w:rsidP="006B4512">
      <w:pPr>
        <w:ind w:left="960" w:hangingChars="400" w:hanging="960"/>
        <w:rPr>
          <w:rFonts w:ascii="Times New Roman" w:hAnsi="Times New Roman" w:cs="Times New Roman"/>
        </w:rPr>
      </w:pPr>
      <w:r w:rsidRPr="006B4512">
        <w:rPr>
          <w:rFonts w:ascii="Times New Roman" w:hAnsi="Times New Roman" w:cs="Times New Roman"/>
        </w:rPr>
        <w:t xml:space="preserve">Hotel </w:t>
      </w:r>
      <w:r>
        <w:rPr>
          <w:rFonts w:ascii="Times New Roman" w:hAnsi="Times New Roman" w:cs="Times New Roman"/>
        </w:rPr>
        <w:t>3</w:t>
      </w:r>
      <w:r w:rsidR="004B43AA">
        <w:rPr>
          <w:rFonts w:ascii="Times New Roman" w:hAnsi="Times New Roman" w:cs="Times New Roman" w:hint="eastAsia"/>
        </w:rPr>
        <w:t>:</w:t>
      </w:r>
      <w:r w:rsidR="00C02F27">
        <w:rPr>
          <w:rFonts w:ascii="Times New Roman" w:hAnsi="Times New Roman" w:cs="Times New Roman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Holiday Inn Express Zhengzhou Zhongzhou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</w:rPr>
        <w:t>(</w:t>
      </w:r>
      <w:r w:rsidRPr="00E85F7B">
        <w:rPr>
          <w:rFonts w:ascii="Times New Roman" w:hAnsi="Times New Roman" w:cs="Times New Roman"/>
          <w:szCs w:val="21"/>
        </w:rPr>
        <w:t>Near the conference hotel</w:t>
      </w:r>
      <w:r>
        <w:rPr>
          <w:rFonts w:ascii="Times New Roman" w:hAnsi="Times New Roman" w:cs="Times New Roman"/>
          <w:szCs w:val="21"/>
        </w:rPr>
        <w:t>)</w:t>
      </w:r>
      <w:r>
        <w:rPr>
          <w:rFonts w:ascii="Times New Roman" w:hAnsi="Times New Roman" w:cs="Times New Roman"/>
        </w:rPr>
        <w:t>,</w:t>
      </w:r>
      <w:r w:rsidRPr="006B4512">
        <w:rPr>
          <w:rFonts w:ascii="Times New Roman" w:hAnsi="Times New Roman" w:cs="Times New Roman"/>
          <w:szCs w:val="21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 xml:space="preserve">Standard </w:t>
      </w:r>
      <w:r>
        <w:rPr>
          <w:rFonts w:ascii="Times New Roman" w:hAnsi="Times New Roman" w:cs="Times New Roman"/>
          <w:szCs w:val="21"/>
        </w:rPr>
        <w:t>S</w:t>
      </w:r>
      <w:r w:rsidRPr="00E85F7B">
        <w:rPr>
          <w:rFonts w:ascii="Times New Roman" w:hAnsi="Times New Roman" w:cs="Times New Roman"/>
          <w:szCs w:val="21"/>
        </w:rPr>
        <w:t>ingle Room (1or2BF)</w:t>
      </w:r>
      <w:r w:rsidR="004B43A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34</w:t>
      </w:r>
      <w:r w:rsidRPr="006B4512">
        <w:rPr>
          <w:rFonts w:ascii="Times New Roman" w:hAnsi="Times New Roman" w:cs="Times New Roman"/>
        </w:rPr>
        <w:t>0 RMB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E85F7B">
        <w:rPr>
          <w:rFonts w:ascii="Times New Roman" w:hAnsi="Times New Roman" w:cs="Times New Roman"/>
          <w:szCs w:val="21"/>
        </w:rPr>
        <w:t>Standard double Room (1or2BF)</w:t>
      </w:r>
      <w:r>
        <w:rPr>
          <w:rFonts w:ascii="Times New Roman" w:hAnsi="Times New Roman" w:cs="Times New Roman"/>
          <w:szCs w:val="21"/>
        </w:rPr>
        <w:t>,</w:t>
      </w:r>
      <w:r w:rsidRPr="006B4512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34</w:t>
      </w:r>
      <w:r w:rsidRPr="006B4512">
        <w:rPr>
          <w:rFonts w:ascii="Times New Roman" w:hAnsi="Times New Roman" w:cs="Times New Roman"/>
          <w:szCs w:val="21"/>
        </w:rPr>
        <w:t>0 RMB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6B4512">
        <w:rPr>
          <w:rFonts w:ascii="Times New Roman" w:hAnsi="Times New Roman" w:cs="Times New Roman"/>
        </w:rPr>
        <w:t>Address:</w:t>
      </w:r>
      <w:r w:rsidRPr="006B4512">
        <w:rPr>
          <w:rFonts w:ascii="Times New Roman" w:hAnsi="Times New Roman" w:cs="Times New Roman"/>
          <w:szCs w:val="21"/>
        </w:rPr>
        <w:t xml:space="preserve"> No.115 Jinshui Road</w:t>
      </w:r>
      <w:r w:rsidRPr="006B4512">
        <w:rPr>
          <w:rFonts w:ascii="Times New Roman" w:hAnsi="Times New Roman" w:cs="Times New Roman"/>
        </w:rPr>
        <w:t>.</w:t>
      </w:r>
      <w:r w:rsidR="00047AEC" w:rsidRPr="00047AEC">
        <w:rPr>
          <w:rFonts w:ascii="Times New Roman" w:hAnsi="Times New Roman" w:cs="Times New Roman"/>
        </w:rPr>
        <w:t xml:space="preserve"> </w:t>
      </w:r>
      <w:r w:rsidR="00047AEC">
        <w:rPr>
          <w:rFonts w:ascii="Times New Roman" w:hAnsi="Times New Roman" w:cs="Times New Roman"/>
        </w:rPr>
        <w:t>Reservation T</w:t>
      </w:r>
      <w:r w:rsidR="00047AEC" w:rsidRPr="00047AEC">
        <w:rPr>
          <w:rFonts w:ascii="Times New Roman" w:hAnsi="Times New Roman" w:cs="Times New Roman"/>
        </w:rPr>
        <w:t>elephone</w:t>
      </w:r>
      <w:r w:rsidR="00047AEC">
        <w:rPr>
          <w:rFonts w:ascii="Times New Roman" w:hAnsi="Times New Roman" w:cs="Times New Roman"/>
        </w:rPr>
        <w:t xml:space="preserve">: </w:t>
      </w:r>
      <w:r w:rsidR="00047AEC" w:rsidRPr="00F46C9D">
        <w:rPr>
          <w:rFonts w:ascii="Times New Roman" w:hAnsi="Times New Roman" w:cs="Times New Roman"/>
        </w:rPr>
        <w:t>15736938381/19939135185</w:t>
      </w:r>
      <w:r w:rsidR="00047AEC">
        <w:rPr>
          <w:rFonts w:ascii="Times New Roman" w:hAnsi="Times New Roman" w:cs="Times New Roman"/>
        </w:rPr>
        <w:t xml:space="preserve"> </w:t>
      </w:r>
      <w:r w:rsidR="00047AEC">
        <w:rPr>
          <w:rFonts w:ascii="Times New Roman" w:hAnsi="Times New Roman" w:cs="Times New Roman" w:hint="eastAsia"/>
        </w:rPr>
        <w:t>(</w:t>
      </w:r>
      <w:r w:rsidR="00047AEC" w:rsidRPr="00F46C9D">
        <w:rPr>
          <w:rFonts w:ascii="Times New Roman" w:hAnsi="Times New Roman" w:cs="Times New Roman"/>
        </w:rPr>
        <w:t>Mrs.</w:t>
      </w:r>
      <w:r w:rsidR="00047AEC">
        <w:rPr>
          <w:rFonts w:ascii="Times New Roman" w:hAnsi="Times New Roman" w:cs="Times New Roman"/>
        </w:rPr>
        <w:t xml:space="preserve"> </w:t>
      </w:r>
      <w:r w:rsidR="00047AEC" w:rsidRPr="00F46C9D">
        <w:rPr>
          <w:rFonts w:ascii="Times New Roman" w:hAnsi="Times New Roman" w:cs="Times New Roman"/>
        </w:rPr>
        <w:t>Zhu</w:t>
      </w:r>
      <w:r w:rsidR="00047AEC">
        <w:rPr>
          <w:rFonts w:ascii="Times New Roman" w:hAnsi="Times New Roman" w:cs="Times New Roman" w:hint="eastAsia"/>
        </w:rPr>
        <w:t>)</w:t>
      </w:r>
    </w:p>
    <w:p w14:paraId="0BFE89CC" w14:textId="7F817F8E" w:rsidR="00117D87" w:rsidRDefault="00117D87"/>
    <w:p w14:paraId="260770C9" w14:textId="067E8ECA" w:rsidR="00F07836" w:rsidRDefault="00F07836"/>
    <w:p w14:paraId="40387E99" w14:textId="525D9BA8" w:rsidR="00F07836" w:rsidRDefault="00F07836"/>
    <w:p w14:paraId="6C296155" w14:textId="0A87E9E6" w:rsidR="00F07836" w:rsidRDefault="00F07836"/>
    <w:p w14:paraId="1B24E550" w14:textId="717DEFD9" w:rsidR="00F07836" w:rsidRDefault="00F07836"/>
    <w:p w14:paraId="0767441B" w14:textId="1FAC856B" w:rsidR="00F07836" w:rsidRDefault="00F07836"/>
    <w:p w14:paraId="388729E5" w14:textId="345F0FBB" w:rsidR="00F07836" w:rsidRDefault="00F07836"/>
    <w:p w14:paraId="3DEB5519" w14:textId="082C6399" w:rsidR="00F07836" w:rsidRDefault="00F07836"/>
    <w:p w14:paraId="29F58AF2" w14:textId="4BE03FC1" w:rsidR="00F07836" w:rsidRDefault="00F07836"/>
    <w:p w14:paraId="74FAA0C8" w14:textId="4DF71869" w:rsidR="00F07836" w:rsidRDefault="00F07836"/>
    <w:p w14:paraId="1B704272" w14:textId="3CB1E223" w:rsidR="00F07836" w:rsidRDefault="00F07836"/>
    <w:p w14:paraId="59D20482" w14:textId="086ED3A0" w:rsidR="00DC2843" w:rsidRDefault="00F33A1C">
      <w:pPr>
        <w:rPr>
          <w:b/>
          <w:bCs/>
          <w:sz w:val="30"/>
          <w:szCs w:val="30"/>
        </w:rPr>
      </w:pPr>
      <w:r w:rsidRPr="00117D87">
        <w:rPr>
          <w:rFonts w:hint="eastAsia"/>
          <w:b/>
          <w:bCs/>
          <w:sz w:val="30"/>
          <w:szCs w:val="30"/>
        </w:rPr>
        <w:lastRenderedPageBreak/>
        <w:t>交通信息：</w:t>
      </w:r>
    </w:p>
    <w:p w14:paraId="1EB95B0C" w14:textId="77777777" w:rsidR="005409D3" w:rsidRPr="00117D87" w:rsidRDefault="005409D3">
      <w:pPr>
        <w:rPr>
          <w:b/>
          <w:bCs/>
          <w:sz w:val="30"/>
          <w:szCs w:val="30"/>
        </w:rPr>
      </w:pPr>
    </w:p>
    <w:p w14:paraId="2923D8CA" w14:textId="77777777" w:rsidR="00F33A1C" w:rsidRPr="002B765F" w:rsidRDefault="00F33A1C" w:rsidP="00F33A1C">
      <w:pPr>
        <w:pStyle w:val="a4"/>
        <w:spacing w:line="360" w:lineRule="auto"/>
        <w:ind w:left="720" w:firstLineChars="0" w:firstLine="0"/>
        <w:rPr>
          <w:sz w:val="28"/>
          <w:szCs w:val="28"/>
        </w:rPr>
      </w:pPr>
      <w:r w:rsidRPr="002B5943">
        <w:rPr>
          <w:rFonts w:hint="eastAsia"/>
          <w:b/>
          <w:bCs/>
          <w:sz w:val="28"/>
          <w:szCs w:val="28"/>
        </w:rPr>
        <w:t>新郑国际机场——中州皇冠假日酒店</w:t>
      </w:r>
      <w:r w:rsidRPr="002B765F">
        <w:rPr>
          <w:rFonts w:hint="eastAsia"/>
          <w:sz w:val="28"/>
          <w:szCs w:val="28"/>
        </w:rPr>
        <w:t>：</w:t>
      </w:r>
    </w:p>
    <w:p w14:paraId="444632D0" w14:textId="743ACC9A" w:rsidR="00117D87" w:rsidRDefault="00117D87" w:rsidP="007848C4">
      <w:pPr>
        <w:ind w:leftChars="300" w:left="720" w:firstLineChars="300" w:firstLine="843"/>
        <w:rPr>
          <w:rFonts w:ascii="Times New Roman" w:hAnsi="Times New Roman"/>
          <w:b/>
          <w:bCs/>
          <w:sz w:val="28"/>
        </w:rPr>
      </w:pPr>
      <w:r w:rsidRPr="00117D87">
        <w:rPr>
          <w:rFonts w:ascii="Times New Roman" w:hAnsi="Times New Roman"/>
          <w:b/>
          <w:bCs/>
          <w:noProof/>
          <w:sz w:val="28"/>
        </w:rPr>
        <mc:AlternateContent>
          <mc:Choice Requires="wpg">
            <w:drawing>
              <wp:inline distT="0" distB="0" distL="0" distR="0" wp14:anchorId="0EC820CA" wp14:editId="1C5EE302">
                <wp:extent cx="4140200" cy="3695701"/>
                <wp:effectExtent l="0" t="0" r="12700" b="19050"/>
                <wp:docPr id="14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0200" cy="3695701"/>
                          <a:chOff x="0" y="-1"/>
                          <a:chExt cx="4140200" cy="3695701"/>
                        </a:xfrm>
                      </wpg:grpSpPr>
                      <pic:pic xmlns:pic="http://schemas.openxmlformats.org/drawingml/2006/picture">
                        <pic:nvPicPr>
                          <pic:cNvPr id="15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0200" cy="3695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6" name="矩形 16"/>
                        <wps:cNvSpPr>
                          <a:spLocks noChangeArrowheads="1"/>
                        </wps:cNvSpPr>
                        <wps:spPr bwMode="auto">
                          <a:xfrm>
                            <a:off x="1763713" y="-1"/>
                            <a:ext cx="2376487" cy="1260000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38B97D8" w14:textId="77777777" w:rsidR="00117D87" w:rsidRDefault="00117D87" w:rsidP="00117D8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方案1（约47.6公里）：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乘坐城郊线到南四环站，换乘地铁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2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号线到紫荆山站，换乘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1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号线到燕庄站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C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出口出站，沿金水路向西步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880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米，即到酒店（金水路南侧）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矩形 17"/>
                        <wps:cNvSpPr>
                          <a:spLocks noChangeArrowheads="1"/>
                        </wps:cNvSpPr>
                        <wps:spPr bwMode="auto">
                          <a:xfrm>
                            <a:off x="0" y="1777631"/>
                            <a:ext cx="1962150" cy="1098550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4D006C" w14:textId="77777777" w:rsidR="00117D87" w:rsidRDefault="00117D87" w:rsidP="00117D8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方案2（约35.8公里）：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乘坐机场巴士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4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线，到民航大酒店下车，沿金水路向西步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580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米，即到酒店（金水路南侧）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8" name="矩形 18"/>
                        <wps:cNvSpPr>
                          <a:spLocks noChangeArrowheads="1"/>
                        </wps:cNvSpPr>
                        <wps:spPr bwMode="auto">
                          <a:xfrm>
                            <a:off x="0" y="3206750"/>
                            <a:ext cx="2254250" cy="488950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162FF6" w14:textId="77777777" w:rsidR="00117D87" w:rsidRDefault="00117D87" w:rsidP="00117D87">
                              <w:pPr>
                                <w:kinsoku w:val="0"/>
                                <w:overflowPunct w:val="0"/>
                                <w:textAlignment w:val="baseline"/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方案3（约37.2公里）</w:t>
                              </w:r>
                              <w:r>
                                <w:rPr>
                                  <w:rFonts w:cs="Times New Roman" w:hint="eastAsia"/>
                                  <w:color w:val="FF0000"/>
                                  <w:kern w:val="24"/>
                                </w:rPr>
                                <w:t>：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打出租车约80元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>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  <w:kern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C820CA" id="组合 7" o:spid="_x0000_s1026" style="width:326pt;height:291pt;mso-position-horizontal-relative:char;mso-position-vertical-relative:line" coordorigin="" coordsize="41402,36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5" o:spid="_x0000_s1027" type="#_x0000_t75" style="position:absolute;width:41402;height:369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XaME3CAAAA2wAAAA8AAABkcnMvZG93bnJldi54bWxET01rwkAQvRf6H5Yp9FY3jVRKdA1tQbAF&#10;D9pcvI3ZMRvMzobsmqT99a4geJvH+5xFPtpG9NT52rGC10kCgrh0uuZKQfG7enkH4QOyxsYxKfgj&#10;D/ny8WGBmXYDb6nfhUrEEPYZKjAhtJmUvjRk0U9cSxy5o+sshgi7SuoOhxhuG5kmyUxarDk2GGzp&#10;y1B52p2tAuZ+M/wfPr+nhd6kxexkfsq9Uer5afyYgwg0hrv45l7rOP8Nrr/EA+Ty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12jBNwgAAANsAAAAPAAAAAAAAAAAAAAAAAJ8C&#10;AABkcnMvZG93bnJldi54bWxQSwUGAAAAAAQABAD3AAAAjgMAAAAA&#10;">
                  <v:imagedata r:id="rId8" o:title=""/>
                </v:shape>
                <v:rect id="矩形 16" o:spid="_x0000_s1028" style="position:absolute;left:17637;width:23765;height:1259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SpDMIA&#10;AADbAAAADwAAAGRycy9kb3ducmV2LnhtbERPTYvCMBC9C/6HMIIX0dQ9uG7XKCLICiKsutTrbDO2&#10;xWZSkqj135uFBW/zeJ8zW7SmFjdyvrKsYDxKQBDnVldcKPg5rodTED4ga6wtk4IHeVjMu50Zptre&#10;eU+3QyhEDGGfooIyhCaV0uclGfQj2xBH7mydwRChK6R2eI/hppZvSTKRBiuODSU2tCopvxyuRsF2&#10;ufP77dfHKXMDU3//Ztm7HWdK9Xvt8hNEoDa8xP/ujY7zJ/D3SzxAzp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2tKkMwgAAANsAAAAPAAAAAAAAAAAAAAAAAJgCAABkcnMvZG93&#10;bnJldi54bWxQSwUGAAAAAAQABAD1AAAAhwMAAAAA&#10;" fillcolor="#e7e6e6" strokecolor="#aeaaaa" strokeweight="1pt">
                  <v:textbox>
                    <w:txbxContent>
                      <w:p w14:paraId="138B97D8" w14:textId="77777777" w:rsidR="00117D87" w:rsidRDefault="00117D87" w:rsidP="00117D87">
                        <w:pPr>
                          <w:kinsoku w:val="0"/>
                          <w:overflowPunct w:val="0"/>
                          <w:textAlignment w:val="baseline"/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方案1（约47.6公里）：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乘坐城郊线到南四环站，换乘地铁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2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号线到紫荆山站，换乘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1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号线到燕庄站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C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出口出站，沿金水路向西步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880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米，即到酒店（金水路南侧）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17" o:spid="_x0000_s1029" style="position:absolute;top:17776;width:19621;height:109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gMl8IA&#10;AADbAAAADwAAAGRycy9kb3ducmV2LnhtbERPTYvCMBC9C/6HMIIX0dQ96G7XKCLICiKou9TrbDO2&#10;xWZSkqjdf78RBG/zeJ8zW7SmFjdyvrKsYDxKQBDnVldcKPj5Xg/fQfiArLG2TAr+yMNi3u3MMNX2&#10;zge6HUMhYgj7FBWUITSplD4vyaAf2YY4cmfrDIYIXSG1w3sMN7V8S5KJNFhxbCixoVVJ+eV4NQq2&#10;y50/bL8+TpkbmHr/m2VTO86U6vfa5SeIQG14iZ/ujY7zp/D4JR4g5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+AyXwgAAANsAAAAPAAAAAAAAAAAAAAAAAJgCAABkcnMvZG93&#10;bnJldi54bWxQSwUGAAAAAAQABAD1AAAAhwMAAAAA&#10;" fillcolor="#e7e6e6" strokecolor="#aeaaaa" strokeweight="1pt">
                  <v:textbox>
                    <w:txbxContent>
                      <w:p w14:paraId="6D4D006C" w14:textId="77777777" w:rsidR="00117D87" w:rsidRDefault="00117D87" w:rsidP="00117D87">
                        <w:pPr>
                          <w:kinsoku w:val="0"/>
                          <w:overflowPunct w:val="0"/>
                          <w:textAlignment w:val="baseline"/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方案2（约35.8公里）：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乘坐机场巴士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4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线，到民航大酒店下车，沿金水路向西步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  <w:kern w:val="24"/>
                          </w:rPr>
                          <w:t>580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米，即到酒店（金水路南侧）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18" o:spid="_x0000_s1030" style="position:absolute;top:32067;width:22542;height:4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GeY5cUA&#10;AADbAAAADwAAAGRycy9kb3ducmV2LnhtbESPQWvCQBCF7wX/wzJCL6Vu9NDa1FVEEAsiVC3pdZqd&#10;JqHZ2bC71fjvnYPgbYb35r1vZovetepEITaeDYxHGSji0tuGKwNfx/XzFFRMyBZbz2TgQhEW88HD&#10;DHPrz7yn0yFVSkI45migTqnLtY5lTQ7jyHfEov364DDJGiptA54l3LV6kmUv2mHD0lBjR6uayr/D&#10;vzOwXe7ifrt5+y7Ck2s/f4ri1Y8LYx6H/fIdVKI+3c236w8r+AIrv8gAe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Z5jlxQAAANsAAAAPAAAAAAAAAAAAAAAAAJgCAABkcnMv&#10;ZG93bnJldi54bWxQSwUGAAAAAAQABAD1AAAAigMAAAAA&#10;" fillcolor="#e7e6e6" strokecolor="#aeaaaa" strokeweight="1pt">
                  <v:textbox>
                    <w:txbxContent>
                      <w:p w14:paraId="3E162FF6" w14:textId="77777777" w:rsidR="00117D87" w:rsidRDefault="00117D87" w:rsidP="00117D87">
                        <w:pPr>
                          <w:kinsoku w:val="0"/>
                          <w:overflowPunct w:val="0"/>
                          <w:textAlignment w:val="baseline"/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方案3（约37.2公里）</w:t>
                        </w:r>
                        <w:r>
                          <w:rPr>
                            <w:rFonts w:cs="Times New Roman" w:hint="eastAsia"/>
                            <w:color w:val="FF0000"/>
                            <w:kern w:val="24"/>
                          </w:rPr>
                          <w:t>：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打出租车约80元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>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  <w:kern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7F5BDBD" w14:textId="77777777" w:rsidR="00117D87" w:rsidRDefault="00117D87" w:rsidP="00F33A1C">
      <w:pPr>
        <w:ind w:left="720"/>
        <w:rPr>
          <w:rFonts w:ascii="Times New Roman" w:hAnsi="Times New Roman"/>
          <w:b/>
          <w:bCs/>
          <w:sz w:val="28"/>
        </w:rPr>
      </w:pPr>
    </w:p>
    <w:p w14:paraId="7B91B500" w14:textId="5697C88D" w:rsidR="00F33A1C" w:rsidRPr="002B765F" w:rsidRDefault="00F33A1C" w:rsidP="00F33A1C">
      <w:pPr>
        <w:ind w:left="720"/>
        <w:rPr>
          <w:rFonts w:ascii="Times New Roman" w:hAnsi="Times New Roman"/>
          <w:sz w:val="28"/>
        </w:rPr>
      </w:pPr>
      <w:r w:rsidRPr="002B5943">
        <w:rPr>
          <w:rFonts w:ascii="Times New Roman" w:hAnsi="Times New Roman" w:hint="eastAsia"/>
          <w:b/>
          <w:bCs/>
          <w:sz w:val="28"/>
        </w:rPr>
        <w:t>郑州东站（高铁站）</w:t>
      </w:r>
      <w:r w:rsidRPr="002B5943">
        <w:rPr>
          <w:rFonts w:hint="eastAsia"/>
          <w:b/>
          <w:bCs/>
          <w:sz w:val="28"/>
          <w:szCs w:val="28"/>
        </w:rPr>
        <w:t>——中州皇冠假日酒店</w:t>
      </w:r>
      <w:r>
        <w:rPr>
          <w:rFonts w:hint="eastAsia"/>
          <w:sz w:val="28"/>
          <w:szCs w:val="28"/>
        </w:rPr>
        <w:t>：</w:t>
      </w:r>
    </w:p>
    <w:p w14:paraId="51EFA583" w14:textId="090EA38F" w:rsidR="00117D87" w:rsidRDefault="00117D87" w:rsidP="00F33A1C">
      <w:pPr>
        <w:ind w:left="720"/>
        <w:rPr>
          <w:rFonts w:ascii="Times New Roman" w:hAnsi="Times New Roman"/>
          <w:b/>
          <w:bCs/>
          <w:sz w:val="28"/>
        </w:rPr>
      </w:pPr>
      <w:r w:rsidRPr="00117D87">
        <w:rPr>
          <w:rFonts w:ascii="Times New Roman" w:hAnsi="Times New Roman"/>
          <w:noProof/>
          <w:sz w:val="28"/>
        </w:rPr>
        <mc:AlternateContent>
          <mc:Choice Requires="wpg">
            <w:drawing>
              <wp:inline distT="0" distB="0" distL="0" distR="0" wp14:anchorId="11A55F79" wp14:editId="104C531E">
                <wp:extent cx="4286250" cy="2623820"/>
                <wp:effectExtent l="0" t="0" r="19050" b="24130"/>
                <wp:docPr id="19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86250" cy="2623820"/>
                          <a:chOff x="0" y="0"/>
                          <a:chExt cx="4286250" cy="2623820"/>
                        </a:xfrm>
                      </wpg:grpSpPr>
                      <pic:pic xmlns:pic="http://schemas.openxmlformats.org/drawingml/2006/picture">
                        <pic:nvPicPr>
                          <pic:cNvPr id="20" name="图片 2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2623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" name="矩形 21"/>
                        <wps:cNvSpPr/>
                        <wps:spPr>
                          <a:xfrm>
                            <a:off x="8515" y="21854"/>
                            <a:ext cx="3111500" cy="6858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DDB840" w14:textId="77777777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方案1（约8.6公里）：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乘坐地铁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1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号线到燕庄站（约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15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分钟）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C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出口出站，沿金水路向西步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880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米，即到酒店（金水路南侧）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矩形 22"/>
                        <wps:cNvSpPr/>
                        <wps:spPr>
                          <a:xfrm>
                            <a:off x="2032000" y="2131429"/>
                            <a:ext cx="2254250" cy="48895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F214A3" w14:textId="77777777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方案2（约11公里）</w:t>
                              </w:r>
                              <w:r>
                                <w:rPr>
                                  <w:rFonts w:cs="Times New Roman" w:hint="eastAsia"/>
                                  <w:color w:val="FF0000"/>
                                </w:rPr>
                                <w:t>：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打出租车约22元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A55F79" id="组合 8" o:spid="_x0000_s1031" style="width:337.5pt;height:206.6pt;mso-position-horizontal-relative:char;mso-position-vertical-relative:line" coordsize="42862,26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">
                <v:shape id="图片 20" o:spid="_x0000_s1032" type="#_x0000_t75" style="position:absolute;width:42862;height:262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6bL36/AAAA2wAAAA8AAABkcnMvZG93bnJldi54bWxETz1vwjAQ3SvxH6xDYisODIgGDEIFJEZK&#10;gfkUH0nU+C6yDQn8+nqo1PHpfS/XvWvUg3yohQ1Mxhko4kJszaWB8/f+fQ4qRGSLjTAZeFKA9Wrw&#10;tsTcSsdf9DjFUqUQDjkaqGJsc61DUZHDMJaWOHE38Q5jgr7U1mOXwl2jp1k20w5rTg0VtvRZUfFz&#10;ujsD99exk/62kcv5ef2Ya/GT7c4bMxr2mwWoSH38F/+5D9bANK1PX9IP0Ktf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Omy9+vwAAANsAAAAPAAAAAAAAAAAAAAAAAJ8CAABk&#10;cnMvZG93bnJldi54bWxQSwUGAAAAAAQABAD3AAAAiwMAAAAA&#10;">
                  <v:imagedata r:id="rId10" o:title=""/>
                </v:shape>
                <v:rect id="矩形 21" o:spid="_x0000_s1033" style="position:absolute;left:85;top:218;width:31115;height:6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7y/sUA&#10;AADbAAAADwAAAGRycy9kb3ducmV2LnhtbESPQWvCQBSE70L/w/IKvYhutFBKdJXQIrQFEaPo9ZF9&#10;JrHZt2F31eivd4VCj8PMfMNM551pxJmcry0rGA0TEMSF1TWXCrabxeAdhA/IGhvLpOBKHuazp94U&#10;U20vvKZzHkoRIexTVFCF0KZS+qIig35oW+LoHawzGKJ0pdQOLxFuGjlOkjdpsOa4UGFLHxUVv/nJ&#10;KFj92NvplmHfyd33MVte9/nn4lWpl+cum4AI1IX/8F/7SysYj+DxJf4AOb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PXvL+xQAAANsAAAAPAAAAAAAAAAAAAAAAAJgCAABkcnMv&#10;ZG93bnJldi54bWxQSwUGAAAAAAQABAD1AAAAigMAAAAA&#10;" fillcolor="#e7e6e6 [3214]" strokecolor="#aeaaaa [2414]" strokeweight="1pt">
                  <v:textbox>
                    <w:txbxContent>
                      <w:p w14:paraId="0BDDB840" w14:textId="77777777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方案1（约8.6公里）：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乘坐地铁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1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号线到燕庄站（约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15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分钟）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C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出口出站，沿金水路向西步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880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米，即到酒店（金水路南侧）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22" o:spid="_x0000_s1034" style="position:absolute;left:20320;top:21314;width:22542;height:48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xsicUA&#10;AADbAAAADwAAAGRycy9kb3ducmV2LnhtbESPQWvCQBSE7wX/w/IEL6VuTKGU1FWCImihiGnR6yP7&#10;mqTNvg27q0Z/fVcoeBxm5htmOu9NK07kfGNZwWScgCAurW64UvD1uXp6BeEDssbWMim4kIf5bPAw&#10;xUzbM+/oVIRKRAj7DBXUIXSZlL6syaAf2444et/WGQxRukpqh+cIN61Mk+RFGmw4LtTY0aKm8rc4&#10;GgXbd3s9XnN8dHK/+ck/LodiuXpWajTs8zcQgfpwD/+311pBmsLtS/wBcv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jGyJxQAAANsAAAAPAAAAAAAAAAAAAAAAAJgCAABkcnMv&#10;ZG93bnJldi54bWxQSwUGAAAAAAQABAD1AAAAigMAAAAA&#10;" fillcolor="#e7e6e6 [3214]" strokecolor="#aeaaaa [2414]" strokeweight="1pt">
                  <v:textbox>
                    <w:txbxContent>
                      <w:p w14:paraId="53F214A3" w14:textId="77777777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方案2（约11公里）</w:t>
                        </w:r>
                        <w:r>
                          <w:rPr>
                            <w:rFonts w:cs="Times New Roman" w:hint="eastAsia"/>
                            <w:color w:val="FF0000"/>
                          </w:rPr>
                          <w:t>：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打出租车约22元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627C8B8" w14:textId="7F4C1C66" w:rsidR="00117D87" w:rsidRDefault="00117D87" w:rsidP="00F33A1C">
      <w:pPr>
        <w:ind w:left="720"/>
        <w:rPr>
          <w:rFonts w:ascii="Times New Roman" w:hAnsi="Times New Roman"/>
          <w:b/>
          <w:bCs/>
          <w:sz w:val="28"/>
        </w:rPr>
      </w:pPr>
    </w:p>
    <w:p w14:paraId="7DCA912C" w14:textId="0298B597" w:rsidR="00F33A1C" w:rsidRPr="002B5943" w:rsidRDefault="00F33A1C" w:rsidP="00F33A1C">
      <w:pPr>
        <w:ind w:left="720"/>
        <w:rPr>
          <w:rFonts w:ascii="Times New Roman" w:hAnsi="Times New Roman"/>
          <w:sz w:val="28"/>
        </w:rPr>
      </w:pPr>
      <w:r w:rsidRPr="002B5943">
        <w:rPr>
          <w:rFonts w:ascii="Times New Roman" w:hAnsi="Times New Roman" w:hint="eastAsia"/>
          <w:b/>
          <w:bCs/>
          <w:sz w:val="28"/>
        </w:rPr>
        <w:lastRenderedPageBreak/>
        <w:t>郑州火车站</w:t>
      </w:r>
      <w:r w:rsidRPr="002B5943">
        <w:rPr>
          <w:rFonts w:hint="eastAsia"/>
          <w:b/>
          <w:bCs/>
          <w:sz w:val="28"/>
          <w:szCs w:val="28"/>
        </w:rPr>
        <w:t>——中州皇冠假日酒店</w:t>
      </w:r>
      <w:r>
        <w:rPr>
          <w:rFonts w:hint="eastAsia"/>
          <w:sz w:val="28"/>
          <w:szCs w:val="28"/>
        </w:rPr>
        <w:t>：</w:t>
      </w:r>
    </w:p>
    <w:p w14:paraId="4D9F9269" w14:textId="534260CF" w:rsidR="00523DF8" w:rsidRDefault="00117D87" w:rsidP="00B8058B">
      <w:pPr>
        <w:ind w:leftChars="300" w:left="720"/>
      </w:pPr>
      <w:r w:rsidRPr="00117D87">
        <w:rPr>
          <w:rFonts w:ascii="Times New Roman" w:hAnsi="Times New Roman"/>
          <w:noProof/>
          <w:sz w:val="28"/>
        </w:rPr>
        <mc:AlternateContent>
          <mc:Choice Requires="wpg">
            <w:drawing>
              <wp:inline distT="0" distB="0" distL="0" distR="0" wp14:anchorId="7BEE2E3D" wp14:editId="7B70D3D7">
                <wp:extent cx="4479457" cy="2793365"/>
                <wp:effectExtent l="0" t="0" r="16510" b="6985"/>
                <wp:docPr id="23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9457" cy="2793365"/>
                          <a:chOff x="0" y="0"/>
                          <a:chExt cx="4479457" cy="2793365"/>
                        </a:xfrm>
                      </wpg:grpSpPr>
                      <pic:pic xmlns:pic="http://schemas.openxmlformats.org/drawingml/2006/picture">
                        <pic:nvPicPr>
                          <pic:cNvPr id="24" name="图片 2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76" y="0"/>
                            <a:ext cx="4446905" cy="2793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5" name="矩形 25"/>
                        <wps:cNvSpPr/>
                        <wps:spPr>
                          <a:xfrm>
                            <a:off x="1367957" y="2048878"/>
                            <a:ext cx="3111500" cy="6858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AFB8CC" w14:textId="03AF826A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方案</w:t>
                              </w:r>
                              <w:r w:rsidR="006F2369">
                                <w:rPr>
                                  <w:rFonts w:cs="Times New Roman"/>
                                  <w:b/>
                                  <w:bCs/>
                                  <w:color w:val="FF0000"/>
                                </w:rPr>
                                <w:t>3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（约4.3公里）</w:t>
                              </w:r>
                              <w:r>
                                <w:rPr>
                                  <w:rFonts w:cs="Times New Roman" w:hint="eastAsia"/>
                                  <w:color w:val="FF0000"/>
                                </w:rPr>
                                <w:t>：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从火车站东广场出</w:t>
                              </w:r>
                              <w:r>
                                <w:rPr>
                                  <w:rFonts w:cs="Times New Roman" w:hint="eastAsia"/>
                                  <w:color w:val="FF0000"/>
                                </w:rPr>
                                <w:t>，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在火车站（北港湾）公交站处，乘坐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26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路公交到国际饭店站下车，酒店即在对面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矩形 26"/>
                        <wps:cNvSpPr/>
                        <wps:spPr>
                          <a:xfrm>
                            <a:off x="0" y="1621"/>
                            <a:ext cx="3251200" cy="6858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515840" w14:textId="77777777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方案1（约6.2公里）：从火车站西广场出，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乘坐地铁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1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号线到燕庄站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C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出口出站，沿金水路向西步行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0000"/>
                                </w:rPr>
                                <w:t>880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米即到酒店（金水路南侧）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矩形 27"/>
                        <wps:cNvSpPr/>
                        <wps:spPr>
                          <a:xfrm>
                            <a:off x="2208931" y="1396682"/>
                            <a:ext cx="2254250" cy="48895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B38FE6" w14:textId="4AB4461F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方案</w:t>
                              </w:r>
                              <w:r w:rsidR="006F2369">
                                <w:rPr>
                                  <w:rFonts w:cs="Times New Roman"/>
                                  <w:b/>
                                  <w:bCs/>
                                  <w:color w:val="FF0000"/>
                                </w:rPr>
                                <w:t>2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（约7公里）</w:t>
                              </w:r>
                              <w:r>
                                <w:rPr>
                                  <w:rFonts w:cs="Times New Roman" w:hint="eastAsia"/>
                                  <w:color w:val="FF0000"/>
                                </w:rPr>
                                <w:t>：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>打出租车约16元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</w:rPr>
                                <w:t>。</w:t>
                              </w: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EE2E3D" id="组合 14" o:spid="_x0000_s1035" style="width:352.7pt;height:219.95pt;mso-position-horizontal-relative:char;mso-position-vertical-relative:line" coordsize="44794,279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">
                <v:shape id="图片 24" o:spid="_x0000_s1036" type="#_x0000_t75" style="position:absolute;left:162;width:44469;height:2793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ToW+jEAAAA2wAAAA8AAABkcnMvZG93bnJldi54bWxEj09rwkAUxO8Fv8PyhN50Y2xFomsQocFr&#10;rX+uz+wziWbfhuwa0376bkHocZiZ3zDLtDe16Kh1lWUFk3EEgji3uuJCwf7rYzQH4TyyxtoyKfgm&#10;B+lq8LLERNsHf1K384UIEHYJKii9bxIpXV6SQTe2DXHwLrY16INsC6lbfAS4qWUcRTNpsOKwUGJD&#10;m5Ly2+5uFFwv8vw+pethm810cfTZ9Ke6n5R6HfbrBQhPvf8PP9tbrSB+g78v4QfI1S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GToW+jEAAAA2wAAAA8AAAAAAAAAAAAAAAAA&#10;nwIAAGRycy9kb3ducmV2LnhtbFBLBQYAAAAABAAEAPcAAACQAwAAAAA=&#10;">
                  <v:imagedata r:id="rId12" o:title=""/>
                </v:shape>
                <v:rect id="矩形 25" o:spid="_x0000_s1037" style="position:absolute;left:13679;top:20488;width:31115;height:6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GX0/cYA&#10;AADbAAAADwAAAGRycy9kb3ducmV2LnhtbESPQWvCQBSE74L/YXmFXopuqrRIdJXQIrRCkUbR6yP7&#10;TFKzb8PuqtFf3y0UPA4z8w0zW3SmEWdyvras4HmYgCAurK65VLDdLAcTED4ga2wsk4IreVjM+70Z&#10;ptpe+JvOeShFhLBPUUEVQptK6YuKDPqhbYmjd7DOYIjSlVI7vES4aeQoSV6lwZrjQoUtvVVUHPOT&#10;UbBe2dvpluGTk7vPn+zrus/fl2OlHh+6bAoiUBfu4f/2h1YweoG/L/EH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GX0/cYAAADbAAAADwAAAAAAAAAAAAAAAACYAgAAZHJz&#10;L2Rvd25yZXYueG1sUEsFBgAAAAAEAAQA9QAAAIsDAAAAAA==&#10;" fillcolor="#e7e6e6 [3214]" strokecolor="#aeaaaa [2414]" strokeweight="1pt">
                  <v:textbox>
                    <w:txbxContent>
                      <w:p w14:paraId="54AFB8CC" w14:textId="03AF826A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方案</w:t>
                        </w:r>
                        <w:r w:rsidR="006F2369">
                          <w:rPr>
                            <w:rFonts w:cs="Times New Roman"/>
                            <w:b/>
                            <w:bCs/>
                            <w:color w:val="FF0000"/>
                          </w:rPr>
                          <w:t>3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（约4.3公里）</w:t>
                        </w:r>
                        <w:r>
                          <w:rPr>
                            <w:rFonts w:cs="Times New Roman" w:hint="eastAsia"/>
                            <w:color w:val="FF0000"/>
                          </w:rPr>
                          <w:t>：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从火车站东广场出</w:t>
                        </w:r>
                        <w:r>
                          <w:rPr>
                            <w:rFonts w:cs="Times New Roman" w:hint="eastAsia"/>
                            <w:color w:val="FF0000"/>
                          </w:rPr>
                          <w:t>，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在火车站（北港湾）公交站处，乘坐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26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路公交到国际饭店站下车，酒店即在对面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26" o:spid="_x0000_s1038" style="position:absolute;top:16;width:32512;height:6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dqisUA&#10;AADbAAAADwAAAGRycy9kb3ducmV2LnhtbESPQWvCQBSE74X+h+UJvRTdaEFK6iqhIlShiGmx10f2&#10;mUSzb8PuqtFf7wpCj8PMfMNMZp1pxImcry0rGA4SEMSF1TWXCn5/Fv13ED4ga2wsk4ILeZhNn58m&#10;mGp75g2d8lCKCGGfooIqhDaV0hcVGfQD2xJHb2edwRClK6V2eI5w08hRkoylwZrjQoUtfVZUHPKj&#10;UbBe2evxmuGrk9vlPvu+/OXzxZtSL70u+wARqAv/4Uf7SysYjeH+Jf4AOb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At2qKxQAAANsAAAAPAAAAAAAAAAAAAAAAAJgCAABkcnMv&#10;ZG93bnJldi54bWxQSwUGAAAAAAQABAD1AAAAigMAAAAA&#10;" fillcolor="#e7e6e6 [3214]" strokecolor="#aeaaaa [2414]" strokeweight="1pt">
                  <v:textbox>
                    <w:txbxContent>
                      <w:p w14:paraId="74515840" w14:textId="77777777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方案1（约6.2公里）：从火车站西广场出，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乘坐地铁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1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号线到燕庄站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C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出口出站，沿金水路向西步行</w:t>
                        </w:r>
                        <w:r>
                          <w:rPr>
                            <w:rFonts w:ascii="Times New Roman" w:hAnsi="Times New Roman" w:cs="Times New Roman"/>
                            <w:b/>
                            <w:bCs/>
                            <w:color w:val="FF0000"/>
                          </w:rPr>
                          <w:t>880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米即到酒店（金水路南侧）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27" o:spid="_x0000_s1039" style="position:absolute;left:22089;top:13966;width:22542;height:48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/vPEcYA&#10;AADbAAAADwAAAGRycy9kb3ducmV2LnhtbESPQWvCQBSE74L/YXmFXopuqtBKdJXQIrRCkUbR6yP7&#10;TFKzb8PuqtFf3y0UPA4z8w0zW3SmEWdyvras4HmYgCAurK65VLDdLAcTED4ga2wsk4IreVjM+70Z&#10;ptpe+JvOeShFhLBPUUEVQptK6YuKDPqhbYmjd7DOYIjSlVI7vES4aeQoSV6kwZrjQoUtvVVUHPOT&#10;UbBe2dvpluGTk7vPn+zrus/fl2OlHh+6bAoiUBfu4f/2h1YweoW/L/EHyPk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/vPEcYAAADbAAAADwAAAAAAAAAAAAAAAACYAgAAZHJz&#10;L2Rvd25yZXYueG1sUEsFBgAAAAAEAAQA9QAAAIsDAAAAAA==&#10;" fillcolor="#e7e6e6 [3214]" strokecolor="#aeaaaa [2414]" strokeweight="1pt">
                  <v:textbox>
                    <w:txbxContent>
                      <w:p w14:paraId="6FB38FE6" w14:textId="4AB4461F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方案</w:t>
                        </w:r>
                        <w:r w:rsidR="006F2369">
                          <w:rPr>
                            <w:rFonts w:cs="Times New Roman"/>
                            <w:b/>
                            <w:bCs/>
                            <w:color w:val="FF0000"/>
                          </w:rPr>
                          <w:t>2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（约7公里）</w:t>
                        </w:r>
                        <w:r>
                          <w:rPr>
                            <w:rFonts w:cs="Times New Roman" w:hint="eastAsia"/>
                            <w:color w:val="FF0000"/>
                          </w:rPr>
                          <w:t>：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>打出租车约16元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</w:rPr>
                          <w:t>。</w:t>
                        </w: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9A31AFD" w14:textId="21B4C5A6" w:rsidR="00523DF8" w:rsidRPr="000A53E3" w:rsidRDefault="00523DF8" w:rsidP="00523DF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A53E3">
        <w:rPr>
          <w:rFonts w:ascii="Times New Roman" w:hAnsi="Times New Roman" w:cs="Times New Roman"/>
          <w:b/>
          <w:bCs/>
          <w:sz w:val="28"/>
          <w:szCs w:val="28"/>
        </w:rPr>
        <w:t>Transportation</w:t>
      </w:r>
      <w:r w:rsidRPr="000A53E3">
        <w:rPr>
          <w:rFonts w:ascii="Times New Roman" w:hAnsi="Times New Roman" w:cs="Times New Roman"/>
          <w:b/>
          <w:bCs/>
          <w:sz w:val="28"/>
          <w:szCs w:val="28"/>
        </w:rPr>
        <w:t>：</w:t>
      </w:r>
    </w:p>
    <w:p w14:paraId="375AB216" w14:textId="6BC0A4EC" w:rsidR="00523DF8" w:rsidRPr="000A53E3" w:rsidRDefault="00523DF8" w:rsidP="00523DF8">
      <w:pPr>
        <w:pStyle w:val="a4"/>
        <w:spacing w:line="360" w:lineRule="auto"/>
        <w:ind w:left="720" w:firstLineChars="0" w:firstLine="0"/>
        <w:rPr>
          <w:rFonts w:ascii="Times New Roman" w:hAnsi="Times New Roman" w:cs="Times New Roman"/>
          <w:sz w:val="28"/>
          <w:szCs w:val="28"/>
        </w:rPr>
      </w:pPr>
      <w:r w:rsidRPr="000A53E3">
        <w:rPr>
          <w:rFonts w:ascii="Times New Roman" w:hAnsi="Times New Roman" w:cs="Times New Roman"/>
          <w:b/>
          <w:bCs/>
          <w:sz w:val="28"/>
          <w:szCs w:val="28"/>
        </w:rPr>
        <w:t>ZhengZhou Xinzheng International Airport——Crowne Plaza</w:t>
      </w:r>
      <w:r w:rsidRPr="00FB7264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*</w:t>
      </w:r>
      <w:r w:rsidRPr="000A53E3">
        <w:rPr>
          <w:rFonts w:ascii="Times New Roman" w:hAnsi="Times New Roman" w:cs="Times New Roman"/>
          <w:b/>
          <w:bCs/>
          <w:sz w:val="28"/>
          <w:szCs w:val="28"/>
        </w:rPr>
        <w:t xml:space="preserve"> Zhengzhou</w:t>
      </w:r>
      <w:r w:rsidRPr="000A53E3">
        <w:rPr>
          <w:rFonts w:ascii="Times New Roman" w:hAnsi="Times New Roman" w:cs="Times New Roman"/>
          <w:sz w:val="28"/>
          <w:szCs w:val="28"/>
        </w:rPr>
        <w:t>：</w:t>
      </w:r>
    </w:p>
    <w:p w14:paraId="7DB66EC6" w14:textId="29DC90D2" w:rsidR="00117D87" w:rsidRDefault="00117D87" w:rsidP="00523DF8">
      <w:pPr>
        <w:pStyle w:val="a4"/>
        <w:spacing w:line="360" w:lineRule="auto"/>
        <w:ind w:left="720" w:firstLineChars="0" w:firstLine="0"/>
        <w:rPr>
          <w:sz w:val="28"/>
          <w:szCs w:val="28"/>
        </w:rPr>
      </w:pPr>
      <w:r w:rsidRPr="00117D87">
        <w:rPr>
          <w:rFonts w:ascii="Times New Roman" w:hAnsi="Times New Roman"/>
          <w:b/>
          <w:bCs/>
          <w:noProof/>
          <w:sz w:val="28"/>
        </w:rPr>
        <mc:AlternateContent>
          <mc:Choice Requires="wpg">
            <w:drawing>
              <wp:inline distT="0" distB="0" distL="0" distR="0" wp14:anchorId="0DAC7FE4" wp14:editId="21A81603">
                <wp:extent cx="4140200" cy="3695700"/>
                <wp:effectExtent l="0" t="0" r="12700" b="19050"/>
                <wp:docPr id="28" name="组合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40200" cy="3695700"/>
                          <a:chOff x="0" y="0"/>
                          <a:chExt cx="4140200" cy="3695700"/>
                        </a:xfrm>
                      </wpg:grpSpPr>
                      <pic:pic xmlns:pic="http://schemas.openxmlformats.org/drawingml/2006/picture">
                        <pic:nvPicPr>
                          <pic:cNvPr id="29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0200" cy="3695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0" name="矩形 30"/>
                        <wps:cNvSpPr>
                          <a:spLocks noChangeArrowheads="1"/>
                        </wps:cNvSpPr>
                        <wps:spPr bwMode="auto">
                          <a:xfrm>
                            <a:off x="1708727" y="0"/>
                            <a:ext cx="2431471" cy="1477736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3875E0" w14:textId="12A0264E" w:rsidR="00117D87" w:rsidRPr="007848C4" w:rsidRDefault="00D84F70" w:rsidP="000A6F2A">
                              <w:pPr>
                                <w:spacing w:line="240" w:lineRule="atLeast"/>
                                <w:rPr>
                                  <w:rFonts w:cs="Times New Roman"/>
                                  <w:b/>
                                  <w:bCs/>
                                  <w:strike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 w:rsidR="009E4C77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1</w:t>
                              </w:r>
                              <w:r w:rsidR="007848C4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 w:rsidR="00117D87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47.6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9E4C77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Airport</w:t>
                              </w:r>
                              <w:r w:rsidR="007848C4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9E4C77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</w:t>
                              </w:r>
                              <w:r w:rsidR="009E4C77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ubway Chengjiao Line</w:t>
                              </w:r>
                              <w:r w:rsidR="009E4C77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)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Nansihuan</w:t>
                              </w:r>
                              <w:r w:rsidR="006843F3" w:rsidRPr="007848C4">
                                <w:rPr>
                                  <w:sz w:val="21"/>
                                </w:rPr>
                                <w:t xml:space="preserve"> 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Station 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 w:rsidR="00DC75C9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transfer </w:t>
                              </w:r>
                              <w:r w:rsidR="006843F3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Subway Line 2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)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6"/>
                                </w:rPr>
                                <w:t xml:space="preserve"> 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Zijingshan </w:t>
                              </w:r>
                              <w:r w:rsidR="005F342E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S</w:t>
                              </w:r>
                              <w:r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tation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（</w:t>
                              </w:r>
                              <w:r w:rsidR="007848C4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transfer Subway Line 1</w:t>
                              </w:r>
                              <w:r w:rsidR="007848C4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）</w:t>
                              </w:r>
                              <w:r w:rsidR="007848C4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="007848C4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Yanzhuang Station (</w:t>
                              </w:r>
                              <w:r w:rsidR="005F342E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Exit</w:t>
                              </w:r>
                              <w:r w:rsidR="007848C4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C</w:t>
                              </w:r>
                              <w:r w:rsidR="007848C4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）</w:t>
                              </w:r>
                              <w:r w:rsidR="00BD2BE9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, </w:t>
                              </w:r>
                              <w:r w:rsidR="006843F3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walk 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east</w:t>
                              </w:r>
                              <w:r w:rsidR="006843F3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along Jinshui Road for </w:t>
                              </w:r>
                              <w:r w:rsidR="006843F3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88</w:t>
                              </w:r>
                              <w:r w:rsidR="006843F3" w:rsidRPr="007848C4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0 meters</w:t>
                              </w:r>
                              <w:r w:rsidR="00BD2BE9" w:rsidRPr="007848C4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8C2C2D" w:rsidRPr="008C2C2D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outh side of the street)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1" name="矩形 31"/>
                        <wps:cNvSpPr>
                          <a:spLocks noChangeArrowheads="1"/>
                        </wps:cNvSpPr>
                        <wps:spPr bwMode="auto">
                          <a:xfrm>
                            <a:off x="2" y="1777631"/>
                            <a:ext cx="2208847" cy="1067169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D3B3CE" w14:textId="3F5795D5" w:rsidR="00117D87" w:rsidRPr="00DC75C9" w:rsidRDefault="006843F3" w:rsidP="00DC75C9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2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(35.8km): </w:t>
                              </w:r>
                              <w:r w:rsidR="009E4C77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Airport </w:t>
                              </w:r>
                              <w:r w:rsidR="009E4C77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 w:rsidR="009E4C77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airport bus Line 4</w:t>
                              </w:r>
                              <w:r w:rsidR="009E4C77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)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="009E4C77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Civil Aviation Hotel</w:t>
                              </w:r>
                              <w:r w:rsidR="00BD2BE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, </w:t>
                              </w:r>
                              <w:r w:rsidR="009E4C77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walk </w:t>
                              </w:r>
                              <w:r w:rsidR="009E4C77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west</w:t>
                              </w:r>
                              <w:r w:rsidR="009E4C77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along Jinshui Road for </w:t>
                              </w:r>
                              <w:r w:rsidR="00BD2BE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580</w:t>
                              </w:r>
                              <w:r w:rsidR="009E4C77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9E4C77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meters</w:t>
                              </w:r>
                              <w:r w:rsidR="008C2C2D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8C2C2D" w:rsidRPr="008C2C2D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outh side of the street)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2" name="矩形 32"/>
                        <wps:cNvSpPr>
                          <a:spLocks noChangeArrowheads="1"/>
                        </wps:cNvSpPr>
                        <wps:spPr bwMode="auto">
                          <a:xfrm>
                            <a:off x="0" y="3297382"/>
                            <a:ext cx="2254250" cy="398318"/>
                          </a:xfrm>
                          <a:prstGeom prst="rect">
                            <a:avLst/>
                          </a:prstGeom>
                          <a:solidFill>
                            <a:srgbClr val="E7E6E6"/>
                          </a:solidFill>
                          <a:ln w="12700">
                            <a:solidFill>
                              <a:srgbClr val="AEAAAA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A0A196" w14:textId="2083F40E" w:rsidR="009E4C77" w:rsidRPr="00DC75C9" w:rsidRDefault="009E4C77" w:rsidP="00DC75C9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 w:rsid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3</w:t>
                              </w:r>
                              <w:r w:rsid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3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7.2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Taxi (80 RMB)</w:t>
                              </w:r>
                            </w:p>
                          </w:txbxContent>
                        </wps:txbx>
                        <wps:bodyPr vert="horz" wrap="square" lIns="91440" tIns="45720" rIns="91440" bIns="45720" numCol="1" anchor="ctr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AC7FE4" id="_x0000_s1040" style="width:326pt;height:291pt;mso-position-horizontal-relative:char;mso-position-vertical-relative:line" coordsize="41402,36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">
                <v:shape id="图片 29" o:spid="_x0000_s1041" type="#_x0000_t75" style="position:absolute;width:41402;height:369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r78PXEAAAA2wAAAA8AAABkcnMvZG93bnJldi54bWxEj0FrwkAUhO+C/2F5Qm+6MQVpo6vYQqEt&#10;eKjNxdsz+8wGs29DdptEf31XEDwOM/MNs9oMthYdtb5yrGA+S0AQF05XXCrIfz+mLyB8QNZYOyYF&#10;F/KwWY9HK8y06/mHun0oRYSwz1CBCaHJpPSFIYt+5hri6J1cazFE2ZZSt9hHuK1lmiQLabHiuGCw&#10;oXdDxXn/ZxUwd7v+enz7es71Ls0XZ/NdHIxST5NhuwQRaAiP8L39qRWkr3D7En+AXP8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r78PXEAAAA2wAAAA8AAAAAAAAAAAAAAAAA&#10;nwIAAGRycy9kb3ducmV2LnhtbFBLBQYAAAAABAAEAPcAAACQAwAAAAA=&#10;">
                  <v:imagedata r:id="rId8" o:title=""/>
                </v:shape>
                <v:rect id="矩形 30" o:spid="_x0000_s1042" style="position:absolute;left:17087;width:24314;height:147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TIg8IA&#10;AADbAAAADwAAAGRycy9kb3ducmV2LnhtbERPXWvCMBR9H/gfwhV8GTNVYbpqFBFEQQZWR/d6ba5t&#10;sbkpSdTu3y8Pgz0ezvdi1ZlGPMj52rKC0TABQVxYXXOp4Ou8fZuB8AFZY2OZFPyQh9Wy97LAVNsn&#10;Z/Q4hVLEEPYpKqhCaFMpfVGRQT+0LXHkrtYZDBG6UmqHzxhuGjlOkndpsObYUGFLm4qK2+luFBzW&#10;nz477D6+c/dqmuMlz6d2lCs16HfrOYhAXfgX/7n3WsEkro9f4g+Qy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pMiDwgAAANsAAAAPAAAAAAAAAAAAAAAAAJgCAABkcnMvZG93&#10;bnJldi54bWxQSwUGAAAAAAQABAD1AAAAhwMAAAAA&#10;" fillcolor="#e7e6e6" strokecolor="#aeaaaa" strokeweight="1pt">
                  <v:textbox>
                    <w:txbxContent>
                      <w:p w14:paraId="413875E0" w14:textId="12A0264E" w:rsidR="00117D87" w:rsidRPr="007848C4" w:rsidRDefault="00D84F70" w:rsidP="000A6F2A">
                        <w:pPr>
                          <w:spacing w:line="240" w:lineRule="atLeast"/>
                          <w:rPr>
                            <w:rFonts w:cs="Times New Roman"/>
                            <w:b/>
                            <w:bCs/>
                            <w:strike/>
                            <w:color w:val="FF0000"/>
                            <w:kern w:val="24"/>
                            <w:sz w:val="21"/>
                          </w:rPr>
                        </w:pPr>
                        <w:r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 w:rsidR="009E4C77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1</w:t>
                        </w:r>
                        <w:r w:rsidR="007848C4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 w:rsidR="00117D87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47.6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9E4C77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Airport</w:t>
                        </w:r>
                        <w:r w:rsidR="007848C4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9E4C77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</w:t>
                        </w:r>
                        <w:r w:rsidR="009E4C77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ubway Chengjiao Line</w:t>
                        </w:r>
                        <w:r w:rsidR="009E4C77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)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Nansihuan</w:t>
                        </w:r>
                        <w:r w:rsidR="006843F3" w:rsidRPr="007848C4">
                          <w:rPr>
                            <w:sz w:val="21"/>
                          </w:rPr>
                          <w:t xml:space="preserve"> 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Station 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 w:rsidR="00DC75C9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transfer </w:t>
                        </w:r>
                        <w:r w:rsidR="006843F3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Subway Line 2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)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6"/>
                          </w:rPr>
                          <w:t xml:space="preserve"> 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Zijingshan </w:t>
                        </w:r>
                        <w:r w:rsidR="005F342E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S</w:t>
                        </w:r>
                        <w:r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tation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（</w:t>
                        </w:r>
                        <w:r w:rsidR="007848C4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transfer Subway Line 1</w:t>
                        </w:r>
                        <w:r w:rsidR="007848C4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）</w:t>
                        </w:r>
                        <w:r w:rsidR="007848C4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="007848C4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Yanzhuang Station (</w:t>
                        </w:r>
                        <w:r w:rsidR="005F342E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Exit</w:t>
                        </w:r>
                        <w:r w:rsidR="007848C4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C</w:t>
                        </w:r>
                        <w:r w:rsidR="007848C4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）</w:t>
                        </w:r>
                        <w:r w:rsidR="00BD2BE9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, </w:t>
                        </w:r>
                        <w:r w:rsidR="006843F3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walk 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east</w:t>
                        </w:r>
                        <w:r w:rsidR="006843F3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along Jinshui Road for </w:t>
                        </w:r>
                        <w:r w:rsidR="006843F3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88</w:t>
                        </w:r>
                        <w:r w:rsidR="006843F3" w:rsidRPr="007848C4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0 meters</w:t>
                        </w:r>
                        <w:r w:rsidR="00BD2BE9" w:rsidRPr="007848C4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8C2C2D" w:rsidRPr="008C2C2D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outh side of the street)</w:t>
                        </w:r>
                      </w:p>
                    </w:txbxContent>
                  </v:textbox>
                </v:rect>
                <v:rect id="矩形 31" o:spid="_x0000_s1043" style="position:absolute;top:17776;width:22088;height:1067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uhtGMUA&#10;AADbAAAADwAAAGRycy9kb3ducmV2LnhtbESPQWvCQBSE74X+h+UVvBTdRMHW1FVEEAUpaCrx+pp9&#10;TUKzb8Puqum/7xaEHoeZ+YaZL3vTiis531hWkI4SEMSl1Q1XCk4fm+ErCB+QNbaWScEPeVguHh/m&#10;mGl74yNd81CJCGGfoYI6hC6T0pc1GfQj2xFH78s6gyFKV0nt8BbhppXjJJlKgw3HhRo7WtdUfucX&#10;o2C/evfH/XZ2LtyzaQ+fRfFi00KpwVO/egMRqA//4Xt7pxVMUvj7En+AXPw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6G0YxQAAANsAAAAPAAAAAAAAAAAAAAAAAJgCAABkcnMv&#10;ZG93bnJldi54bWxQSwUGAAAAAAQABAD1AAAAigMAAAAA&#10;" fillcolor="#e7e6e6" strokecolor="#aeaaaa" strokeweight="1pt">
                  <v:textbox>
                    <w:txbxContent>
                      <w:p w14:paraId="0CD3B3CE" w14:textId="3F5795D5" w:rsidR="00117D87" w:rsidRPr="00DC75C9" w:rsidRDefault="006843F3" w:rsidP="00DC75C9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2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(35.8km): </w:t>
                        </w:r>
                        <w:r w:rsidR="009E4C77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Airport </w:t>
                        </w:r>
                        <w:r w:rsidR="009E4C77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 w:rsidR="009E4C77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airport bus Line 4</w:t>
                        </w:r>
                        <w:r w:rsidR="009E4C77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)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="009E4C77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Civil Aviation Hotel</w:t>
                        </w:r>
                        <w:r w:rsidR="00BD2BE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, </w:t>
                        </w:r>
                        <w:r w:rsidR="009E4C77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walk </w:t>
                        </w:r>
                        <w:r w:rsidR="009E4C77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west</w:t>
                        </w:r>
                        <w:r w:rsidR="009E4C77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along Jinshui Road for </w:t>
                        </w:r>
                        <w:r w:rsidR="00BD2BE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580</w:t>
                        </w:r>
                        <w:r w:rsidR="009E4C77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9E4C77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meters</w:t>
                        </w:r>
                        <w:r w:rsidR="008C2C2D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8C2C2D" w:rsidRPr="008C2C2D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outh side of the street)</w:t>
                        </w:r>
                      </w:p>
                    </w:txbxContent>
                  </v:textbox>
                </v:rect>
                <v:rect id="矩形 32" o:spid="_x0000_s1044" style="position:absolute;top:32973;width:22542;height:39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rzb8YA&#10;AADbAAAADwAAAGRycy9kb3ducmV2LnhtbESP3WrCQBSE7wu+w3KE3pS60YLWmI2IUFoQof6Q3p5m&#10;j0kwezbsbjV9+64g9HKYmW+YbNmbVlzI+caygvEoAUFcWt1wpeB4eHt+BeEDssbWMin4JQ/LfPCQ&#10;YartlXd02YdKRAj7FBXUIXSplL6syaAf2Y44eifrDIYoXSW1w2uEm1ZOkmQqDTYcF2rsaF1Ted7/&#10;GAWb1dbvNu/zr8I9mfbzuyhmdlwo9TjsVwsQgfrwH763P7SClwncvsQfI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jrzb8YAAADbAAAADwAAAAAAAAAAAAAAAACYAgAAZHJz&#10;L2Rvd25yZXYueG1sUEsFBgAAAAAEAAQA9QAAAIsDAAAAAA==&#10;" fillcolor="#e7e6e6" strokecolor="#aeaaaa" strokeweight="1pt">
                  <v:textbox>
                    <w:txbxContent>
                      <w:p w14:paraId="60A0A196" w14:textId="2083F40E" w:rsidR="009E4C77" w:rsidRPr="00DC75C9" w:rsidRDefault="009E4C77" w:rsidP="00DC75C9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 w:rsid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3</w:t>
                        </w:r>
                        <w:r w:rsid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3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7.2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Taxi (80 RMB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67DDC7B" w14:textId="77777777" w:rsidR="00D14F41" w:rsidRDefault="00D14F41" w:rsidP="00523DF8">
      <w:pPr>
        <w:ind w:left="720"/>
        <w:rPr>
          <w:rFonts w:ascii="Times New Roman" w:hAnsi="Times New Roman" w:cs="Times New Roman"/>
          <w:b/>
          <w:bCs/>
          <w:sz w:val="28"/>
        </w:rPr>
      </w:pPr>
    </w:p>
    <w:p w14:paraId="4D68A987" w14:textId="7FCCBA13" w:rsidR="00523DF8" w:rsidRPr="00FB7264" w:rsidRDefault="00DC75C9" w:rsidP="00523DF8">
      <w:pPr>
        <w:ind w:left="720"/>
        <w:rPr>
          <w:rFonts w:ascii="Times New Roman" w:hAnsi="Times New Roman" w:cs="Times New Roman"/>
          <w:b/>
          <w:bCs/>
          <w:sz w:val="28"/>
        </w:rPr>
      </w:pPr>
      <w:r w:rsidRPr="00FB7264">
        <w:rPr>
          <w:rFonts w:ascii="Times New Roman" w:hAnsi="Times New Roman" w:cs="Times New Roman"/>
          <w:b/>
          <w:bCs/>
          <w:sz w:val="28"/>
        </w:rPr>
        <w:lastRenderedPageBreak/>
        <w:t xml:space="preserve">Zhengzhou East Railway </w:t>
      </w:r>
      <w:r w:rsidR="000A6F2A">
        <w:rPr>
          <w:rFonts w:ascii="Times New Roman" w:hAnsi="Times New Roman" w:cs="Times New Roman" w:hint="eastAsia"/>
          <w:b/>
          <w:bCs/>
          <w:sz w:val="28"/>
        </w:rPr>
        <w:t>S</w:t>
      </w:r>
      <w:r w:rsidRPr="00FB7264">
        <w:rPr>
          <w:rFonts w:ascii="Times New Roman" w:hAnsi="Times New Roman" w:cs="Times New Roman"/>
          <w:b/>
          <w:bCs/>
          <w:sz w:val="28"/>
        </w:rPr>
        <w:t>tation</w:t>
      </w:r>
      <w:r w:rsidR="00523DF8" w:rsidRPr="00FB7264">
        <w:rPr>
          <w:rFonts w:ascii="Times New Roman" w:hAnsi="Times New Roman" w:cs="Times New Roman"/>
          <w:b/>
          <w:bCs/>
          <w:sz w:val="28"/>
        </w:rPr>
        <w:t>（</w:t>
      </w:r>
      <w:r w:rsidRPr="00FB7264">
        <w:rPr>
          <w:rFonts w:ascii="Times New Roman" w:hAnsi="Times New Roman" w:cs="Times New Roman"/>
          <w:b/>
          <w:bCs/>
          <w:sz w:val="28"/>
        </w:rPr>
        <w:t>High</w:t>
      </w:r>
      <w:r w:rsidR="000A6F2A">
        <w:rPr>
          <w:rFonts w:ascii="Times New Roman" w:hAnsi="Times New Roman" w:cs="Times New Roman" w:hint="eastAsia"/>
          <w:b/>
          <w:bCs/>
          <w:sz w:val="28"/>
        </w:rPr>
        <w:t>-S</w:t>
      </w:r>
      <w:r w:rsidRPr="00FB7264">
        <w:rPr>
          <w:rFonts w:ascii="Times New Roman" w:hAnsi="Times New Roman" w:cs="Times New Roman"/>
          <w:b/>
          <w:bCs/>
          <w:sz w:val="28"/>
        </w:rPr>
        <w:t xml:space="preserve">peed </w:t>
      </w:r>
      <w:r w:rsidR="000A6F2A">
        <w:rPr>
          <w:rFonts w:ascii="Times New Roman" w:hAnsi="Times New Roman" w:cs="Times New Roman" w:hint="eastAsia"/>
          <w:b/>
          <w:bCs/>
          <w:sz w:val="28"/>
        </w:rPr>
        <w:t>R</w:t>
      </w:r>
      <w:r w:rsidRPr="00FB7264">
        <w:rPr>
          <w:rFonts w:ascii="Times New Roman" w:hAnsi="Times New Roman" w:cs="Times New Roman"/>
          <w:b/>
          <w:bCs/>
          <w:sz w:val="28"/>
        </w:rPr>
        <w:t>ail</w:t>
      </w:r>
      <w:r w:rsidR="000A6F2A">
        <w:rPr>
          <w:rFonts w:ascii="Times New Roman" w:hAnsi="Times New Roman" w:cs="Times New Roman"/>
          <w:b/>
          <w:bCs/>
          <w:sz w:val="28"/>
        </w:rPr>
        <w:t>way</w:t>
      </w:r>
      <w:r w:rsidRPr="00FB7264">
        <w:rPr>
          <w:rFonts w:ascii="Times New Roman" w:hAnsi="Times New Roman" w:cs="Times New Roman"/>
          <w:b/>
          <w:bCs/>
          <w:sz w:val="28"/>
        </w:rPr>
        <w:t xml:space="preserve"> </w:t>
      </w:r>
      <w:r w:rsidR="000A6F2A">
        <w:rPr>
          <w:rFonts w:ascii="Times New Roman" w:hAnsi="Times New Roman" w:cs="Times New Roman" w:hint="eastAsia"/>
          <w:b/>
          <w:bCs/>
          <w:sz w:val="28"/>
        </w:rPr>
        <w:t>S</w:t>
      </w:r>
      <w:r w:rsidRPr="00FB7264">
        <w:rPr>
          <w:rFonts w:ascii="Times New Roman" w:hAnsi="Times New Roman" w:cs="Times New Roman"/>
          <w:b/>
          <w:bCs/>
          <w:sz w:val="28"/>
        </w:rPr>
        <w:t>tation</w:t>
      </w:r>
      <w:r w:rsidR="00523DF8" w:rsidRPr="00FB7264">
        <w:rPr>
          <w:rFonts w:ascii="Times New Roman" w:hAnsi="Times New Roman" w:cs="Times New Roman"/>
          <w:b/>
          <w:bCs/>
          <w:sz w:val="28"/>
        </w:rPr>
        <w:t>）</w:t>
      </w:r>
      <w:r w:rsidR="00523DF8" w:rsidRPr="00FB7264">
        <w:rPr>
          <w:rFonts w:ascii="Times New Roman" w:hAnsi="Times New Roman" w:cs="Times New Roman"/>
          <w:b/>
          <w:bCs/>
          <w:sz w:val="28"/>
        </w:rPr>
        <w:t>——</w:t>
      </w:r>
      <w:r w:rsidRPr="00FB7264">
        <w:rPr>
          <w:rFonts w:ascii="Times New Roman" w:hAnsi="Times New Roman" w:cs="Times New Roman"/>
          <w:b/>
          <w:bCs/>
          <w:sz w:val="28"/>
        </w:rPr>
        <w:t>Crowne Plaza</w:t>
      </w:r>
      <w:r w:rsidRPr="00FB7264">
        <w:rPr>
          <w:rFonts w:ascii="Times New Roman" w:hAnsi="Times New Roman" w:cs="Times New Roman"/>
          <w:b/>
          <w:bCs/>
          <w:sz w:val="28"/>
          <w:vertAlign w:val="superscript"/>
        </w:rPr>
        <w:t>*</w:t>
      </w:r>
      <w:r w:rsidRPr="00FB7264">
        <w:rPr>
          <w:rFonts w:ascii="Times New Roman" w:hAnsi="Times New Roman" w:cs="Times New Roman"/>
          <w:b/>
          <w:bCs/>
          <w:sz w:val="28"/>
        </w:rPr>
        <w:t xml:space="preserve"> Zhengzhou</w:t>
      </w:r>
      <w:r w:rsidRPr="00FB7264">
        <w:rPr>
          <w:rFonts w:ascii="Times New Roman" w:hAnsi="Times New Roman" w:cs="Times New Roman"/>
          <w:b/>
          <w:bCs/>
          <w:sz w:val="28"/>
        </w:rPr>
        <w:t>：</w:t>
      </w:r>
    </w:p>
    <w:p w14:paraId="4B6F40E5" w14:textId="3D20E89E" w:rsidR="00AB467D" w:rsidRPr="00117D87" w:rsidRDefault="00117D87" w:rsidP="00523DF8">
      <w:pPr>
        <w:ind w:left="720"/>
        <w:rPr>
          <w:rFonts w:ascii="Times New Roman" w:hAnsi="Times New Roman"/>
          <w:sz w:val="28"/>
        </w:rPr>
      </w:pPr>
      <w:r w:rsidRPr="00117D87">
        <w:rPr>
          <w:rFonts w:ascii="Times New Roman" w:hAnsi="Times New Roman"/>
          <w:noProof/>
          <w:sz w:val="28"/>
        </w:rPr>
        <mc:AlternateContent>
          <mc:Choice Requires="wpg">
            <w:drawing>
              <wp:inline distT="0" distB="0" distL="0" distR="0" wp14:anchorId="3288C62C" wp14:editId="17901A1F">
                <wp:extent cx="4286250" cy="2623820"/>
                <wp:effectExtent l="0" t="0" r="19050" b="5080"/>
                <wp:docPr id="33" name="组合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86250" cy="2623820"/>
                          <a:chOff x="0" y="0"/>
                          <a:chExt cx="4286250" cy="2623820"/>
                        </a:xfrm>
                      </wpg:grpSpPr>
                      <pic:pic xmlns:pic="http://schemas.openxmlformats.org/drawingml/2006/picture">
                        <pic:nvPicPr>
                          <pic:cNvPr id="34" name="图片 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0" cy="2623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5" name="矩形 35"/>
                        <wps:cNvSpPr/>
                        <wps:spPr>
                          <a:xfrm>
                            <a:off x="8515" y="21854"/>
                            <a:ext cx="3111500" cy="868054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BE3B22" w14:textId="63FAF761" w:rsidR="00117D87" w:rsidRPr="00DC75C9" w:rsidRDefault="00DC75C9" w:rsidP="00117D87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 1</w:t>
                              </w:r>
                              <w:r w:rsidR="00BD2BE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8.6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Zhengzhou East Railway Station</w:t>
                              </w:r>
                              <w:r w:rsidR="00CD3E01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ubway Line 1)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Yanzhuang Station</w:t>
                              </w:r>
                              <w:r w:rsidR="00CD3E01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(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Eixt 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C</w:t>
                              </w:r>
                              <w:r w:rsidR="00CD3E01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）</w:t>
                              </w:r>
                              <w:r w:rsidR="00CD3E01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,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walk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east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along Jinshui Road for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88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0 meters</w:t>
                              </w:r>
                              <w:r w:rsidR="008C2C2D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="008C2C2D" w:rsidRPr="008C2C2D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outh side of the street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矩形 36"/>
                        <wps:cNvSpPr/>
                        <wps:spPr>
                          <a:xfrm>
                            <a:off x="2032000" y="2296206"/>
                            <a:ext cx="2254250" cy="297734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B7BAFE" w14:textId="6C0B6256" w:rsidR="00CD3E01" w:rsidRPr="00DC75C9" w:rsidRDefault="00CD3E01" w:rsidP="00CD3E01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2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11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Taxi 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22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RMB)</w:t>
                              </w:r>
                            </w:p>
                            <w:p w14:paraId="782F4E81" w14:textId="0559D7C8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88C62C" id="_x0000_s1045" style="width:337.5pt;height:206.6pt;mso-position-horizontal-relative:char;mso-position-vertical-relative:line" coordsize="42862,26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">
                <v:shape id="图片 34" o:spid="_x0000_s1046" type="#_x0000_t75" style="position:absolute;width:42862;height:2623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R5v6DDAAAA2wAAAA8AAABkcnMvZG93bnJldi54bWxEj19rwkAQxN8L/Q7HFnyrF7UUGz1FbIU+&#10;tv7p85Jbk2BuN9ydJvrpe4WCj8PM/IaZL3vXqAv5UAsbGA0zUMSF2JpLA/vd5nkKKkRki40wGbhS&#10;gOXi8WGOuZWOv+myjaVKEA45GqhibHOtQ1GRwzCUljh5R/EOY5K+1NZjl+Cu0eMse9UOa04LFba0&#10;rqg4bc/OwPn21Ul/XMlhf/15m2rxo/cPb8zgqV/NQEXq4z383/60BiYv8Pcl/QC9+AU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Hm/oMMAAADbAAAADwAAAAAAAAAAAAAAAACf&#10;AgAAZHJzL2Rvd25yZXYueG1sUEsFBgAAAAAEAAQA9wAAAI8DAAAAAA==&#10;">
                  <v:imagedata r:id="rId10" o:title=""/>
                </v:shape>
                <v:rect id="矩形 35" o:spid="_x0000_s1047" style="position:absolute;left:85;top:218;width:31115;height:868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xiIMYA&#10;AADbAAAADwAAAGRycy9kb3ducmV2LnhtbESPQWvCQBSE74L/YXkFL6KbVioldZXQItiCiKm010f2&#10;NUnNvg27q0Z/vVsQPA4z8w0zW3SmEUdyvras4HGcgCAurK65VLD7Wo5eQPiArLGxTArO5GEx7/dm&#10;mGp74i0d81CKCGGfooIqhDaV0hcVGfRj2xJH79c6gyFKV0rt8BThppFPSTKVBmuOCxW29FZRsc8P&#10;RsHm014OlwyHTn5//GXr80/+vpwoNXjoslcQgbpwD9/aK61g8gz/X+IPkP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bxiIMYAAADbAAAADwAAAAAAAAAAAAAAAACYAgAAZHJz&#10;L2Rvd25yZXYueG1sUEsFBgAAAAAEAAQA9QAAAIsDAAAAAA==&#10;" fillcolor="#e7e6e6 [3214]" strokecolor="#aeaaaa [2414]" strokeweight="1pt">
                  <v:textbox>
                    <w:txbxContent>
                      <w:p w14:paraId="18BE3B22" w14:textId="63FAF761" w:rsidR="00117D87" w:rsidRPr="00DC75C9" w:rsidRDefault="00DC75C9" w:rsidP="00117D87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 1</w:t>
                        </w:r>
                        <w:r w:rsidR="00BD2BE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8.6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Zhengzhou East Railway Station</w:t>
                        </w:r>
                        <w:r w:rsidR="00CD3E01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ubway Line 1)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Yanzhuang Station</w:t>
                        </w:r>
                        <w:r w:rsidR="00CD3E01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(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Eixt 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C</w:t>
                        </w:r>
                        <w:r w:rsidR="00CD3E01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）</w:t>
                        </w:r>
                        <w:r w:rsidR="00CD3E01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,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walk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east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along Jinshui Road for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88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0 meters</w:t>
                        </w:r>
                        <w:r w:rsidR="008C2C2D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="008C2C2D" w:rsidRPr="008C2C2D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outh side of the street)</w:t>
                        </w:r>
                      </w:p>
                    </w:txbxContent>
                  </v:textbox>
                </v:rect>
                <v:rect id="矩形 36" o:spid="_x0000_s1048" style="position:absolute;left:20320;top:22962;width:22542;height:297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78V8UA&#10;AADbAAAADwAAAGRycy9kb3ducmV2LnhtbESPQWvCQBSE7wX/w/KEXopuWkFKdJVgEdpCEaPo9ZF9&#10;JtHs27C7avTXdwtCj8PMfMNM551pxIWcry0reB0mIIgLq2suFWw3y8E7CB+QNTaWScGNPMxnvacp&#10;ptpeeU2XPJQiQtinqKAKoU2l9EVFBv3QtsTRO1hnMETpSqkdXiPcNPItScbSYM1xocKWFhUVp/xs&#10;FKy+7f18z/DFyd3XMfu57fOP5Uip536XTUAE6sJ/+NH+1ApGY/j7En+An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FbvxXxQAAANsAAAAPAAAAAAAAAAAAAAAAAJgCAABkcnMv&#10;ZG93bnJldi54bWxQSwUGAAAAAAQABAD1AAAAigMAAAAA&#10;" fillcolor="#e7e6e6 [3214]" strokecolor="#aeaaaa [2414]" strokeweight="1pt">
                  <v:textbox>
                    <w:txbxContent>
                      <w:p w14:paraId="62B7BAFE" w14:textId="6C0B6256" w:rsidR="00CD3E01" w:rsidRPr="00DC75C9" w:rsidRDefault="00CD3E01" w:rsidP="00CD3E01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2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11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Taxi 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22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RMB)</w:t>
                        </w:r>
                      </w:p>
                      <w:p w14:paraId="782F4E81" w14:textId="0559D7C8" w:rsidR="00117D87" w:rsidRDefault="00117D87" w:rsidP="00117D87">
                        <w:pPr>
                          <w:rPr>
                            <w:kern w:val="0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7824B36" w14:textId="77777777" w:rsidR="00AB467D" w:rsidRPr="002B765F" w:rsidRDefault="00AB467D" w:rsidP="00523DF8">
      <w:pPr>
        <w:ind w:left="720"/>
        <w:rPr>
          <w:rFonts w:ascii="Times New Roman" w:hAnsi="Times New Roman"/>
          <w:sz w:val="28"/>
        </w:rPr>
      </w:pPr>
    </w:p>
    <w:p w14:paraId="03F40F91" w14:textId="26410F71" w:rsidR="00523DF8" w:rsidRPr="00FB7264" w:rsidRDefault="00CD3E01" w:rsidP="00523DF8">
      <w:pPr>
        <w:ind w:left="720"/>
        <w:rPr>
          <w:rFonts w:ascii="Times New Roman" w:hAnsi="Times New Roman" w:cs="Times New Roman"/>
          <w:sz w:val="28"/>
          <w:szCs w:val="28"/>
        </w:rPr>
      </w:pPr>
      <w:r w:rsidRPr="00FB7264">
        <w:rPr>
          <w:rFonts w:ascii="Times New Roman" w:hAnsi="Times New Roman" w:cs="Times New Roman"/>
          <w:b/>
          <w:bCs/>
          <w:sz w:val="28"/>
        </w:rPr>
        <w:t>Zhengzhou Railway Station</w:t>
      </w:r>
      <w:r w:rsidR="00523DF8" w:rsidRPr="00FB7264">
        <w:rPr>
          <w:rFonts w:ascii="Times New Roman" w:hAnsi="Times New Roman" w:cs="Times New Roman"/>
          <w:b/>
          <w:bCs/>
          <w:sz w:val="28"/>
          <w:szCs w:val="28"/>
        </w:rPr>
        <w:t>——</w:t>
      </w:r>
      <w:r w:rsidRPr="00FB7264">
        <w:rPr>
          <w:rFonts w:ascii="Times New Roman" w:hAnsi="Times New Roman" w:cs="Times New Roman"/>
          <w:b/>
          <w:bCs/>
          <w:sz w:val="28"/>
        </w:rPr>
        <w:t>Crowne Plaza</w:t>
      </w:r>
      <w:r w:rsidRPr="002F7AAD">
        <w:rPr>
          <w:rFonts w:ascii="Times New Roman" w:hAnsi="Times New Roman" w:cs="Times New Roman"/>
          <w:b/>
          <w:bCs/>
          <w:sz w:val="28"/>
          <w:vertAlign w:val="superscript"/>
        </w:rPr>
        <w:t>*</w:t>
      </w:r>
      <w:r w:rsidRPr="00FB7264">
        <w:rPr>
          <w:rFonts w:ascii="Times New Roman" w:hAnsi="Times New Roman" w:cs="Times New Roman"/>
          <w:b/>
          <w:bCs/>
          <w:sz w:val="28"/>
        </w:rPr>
        <w:t xml:space="preserve"> Zhengzhou</w:t>
      </w:r>
      <w:r w:rsidRPr="00FB7264">
        <w:rPr>
          <w:rFonts w:ascii="Times New Roman" w:hAnsi="Times New Roman" w:cs="Times New Roman"/>
          <w:b/>
          <w:bCs/>
          <w:sz w:val="28"/>
        </w:rPr>
        <w:t>：</w:t>
      </w:r>
    </w:p>
    <w:p w14:paraId="75FA0907" w14:textId="2E893F69" w:rsidR="00D67083" w:rsidRDefault="00117D87" w:rsidP="00523DF8">
      <w:pPr>
        <w:ind w:left="720"/>
        <w:rPr>
          <w:rFonts w:ascii="Times New Roman" w:hAnsi="Times New Roman"/>
          <w:sz w:val="28"/>
        </w:rPr>
      </w:pPr>
      <w:r w:rsidRPr="00117D87">
        <w:rPr>
          <w:rFonts w:ascii="Times New Roman" w:hAnsi="Times New Roman"/>
          <w:noProof/>
          <w:sz w:val="28"/>
        </w:rPr>
        <mc:AlternateContent>
          <mc:Choice Requires="wpg">
            <w:drawing>
              <wp:inline distT="0" distB="0" distL="0" distR="0" wp14:anchorId="625276E2" wp14:editId="15D6C786">
                <wp:extent cx="4478655" cy="2793365"/>
                <wp:effectExtent l="0" t="0" r="17145" b="26035"/>
                <wp:docPr id="37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8655" cy="2793365"/>
                          <a:chOff x="-1" y="0"/>
                          <a:chExt cx="4478655" cy="2793365"/>
                        </a:xfrm>
                      </wpg:grpSpPr>
                      <pic:pic xmlns:pic="http://schemas.openxmlformats.org/drawingml/2006/picture">
                        <pic:nvPicPr>
                          <pic:cNvPr id="38" name="图片 3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276" y="0"/>
                            <a:ext cx="4446905" cy="2793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9" name="矩形 39"/>
                        <wps:cNvSpPr/>
                        <wps:spPr>
                          <a:xfrm>
                            <a:off x="1485899" y="2107565"/>
                            <a:ext cx="2992755" cy="6858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04BF7F" w14:textId="5217746B" w:rsidR="00117D87" w:rsidRDefault="00CD3E01" w:rsidP="00117D87">
                              <w:pPr>
                                <w:rPr>
                                  <w:kern w:val="0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2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4.3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="000A6F2A"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Zhengzhou Railway Station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(NO.26 bus)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Pr="00CD3E01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Guojifandian </w:t>
                              </w:r>
                              <w:r w:rsidR="005A6F4A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S</w:t>
                              </w:r>
                              <w:r w:rsidRPr="00CD3E01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tation</w:t>
                              </w:r>
                              <w:r w:rsidR="008C2C2D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(across the street)</w:t>
                              </w:r>
                            </w:p>
                            <w:p w14:paraId="224474DF" w14:textId="77777777" w:rsidR="008C2C2D" w:rsidRDefault="008C2C2D"/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矩形 40"/>
                        <wps:cNvSpPr/>
                        <wps:spPr>
                          <a:xfrm>
                            <a:off x="-1" y="1621"/>
                            <a:ext cx="3315854" cy="685800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53BE90" w14:textId="70144A7C" w:rsidR="00CD3E01" w:rsidRPr="00DC75C9" w:rsidRDefault="00CD3E01" w:rsidP="00CD3E01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 1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6.2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Zhengzhou Railway Station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Subway Line 1)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→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Yanzhuang Station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（</w:t>
                              </w:r>
                              <w:r w:rsidR="002F7AAD"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Exit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C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）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,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walk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east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along Jinshui Road for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88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0 meters</w:t>
                              </w:r>
                              <w:r w:rsidR="008C2C2D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(south side of the street)</w:t>
                              </w:r>
                            </w:p>
                            <w:p w14:paraId="0B3D2D3C" w14:textId="65642E5E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  <w:r>
                                <w:rPr>
                                  <w:rFonts w:cs="Times New Roman" w:hint="eastAsia"/>
                                  <w:b/>
                                  <w:bCs/>
                                  <w:color w:val="FF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矩形 41"/>
                        <wps:cNvSpPr/>
                        <wps:spPr>
                          <a:xfrm>
                            <a:off x="2208849" y="1396682"/>
                            <a:ext cx="2254250" cy="312046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48F3AC" w14:textId="70EBE189" w:rsidR="00CD3E01" w:rsidRPr="00DC75C9" w:rsidRDefault="00CD3E01" w:rsidP="00CD3E01">
                              <w:pPr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</w:pP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Route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3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7</w:t>
                              </w:r>
                              <w:r w:rsidRPr="00DC75C9">
                                <w:rPr>
                                  <w:rFonts w:ascii="Times New Roman" w:cs="Times New Roman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km):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Taxi (</w:t>
                              </w:r>
                              <w:r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>16</w:t>
                              </w:r>
                              <w:r w:rsidRPr="00DC75C9">
                                <w:rPr>
                                  <w:rFonts w:ascii="Times New Roman" w:cs="Times New Roman" w:hint="eastAsia"/>
                                  <w:b/>
                                  <w:bCs/>
                                  <w:color w:val="FF0000"/>
                                  <w:kern w:val="24"/>
                                  <w:sz w:val="21"/>
                                </w:rPr>
                                <w:t xml:space="preserve"> RMB)</w:t>
                              </w:r>
                            </w:p>
                            <w:p w14:paraId="3C4BDC69" w14:textId="7F3A7FE2" w:rsidR="00117D87" w:rsidRDefault="00117D87" w:rsidP="00117D87">
                              <w:pPr>
                                <w:rPr>
                                  <w:kern w:val="0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5276E2" id="_x0000_s1049" style="width:352.65pt;height:219.95pt;mso-position-horizontal-relative:char;mso-position-vertical-relative:line" coordorigin="" coordsize="44786,279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">
                <v:shape id="图片 38" o:spid="_x0000_s1050" type="#_x0000_t75" style="position:absolute;left:162;width:44469;height:2793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B8xzC+AAAA2wAAAA8AAABkcnMvZG93bnJldi54bWxET8uKwjAU3Qv+Q7iCO5tqUaRjlEFQ3Pre&#10;3mmubZ3mpjRRq19vFoLLw3nPFq2pxJ0aV1pWMIxiEMSZ1SXnCg771WAKwnlkjZVlUvAkB4t5tzPD&#10;VNsHb+m+87kIIexSVFB4X6dSuqwggy6yNXHgLrYx6ANscqkbfIRwU8lRHE+kwZJDQ4E1LQvK/nc3&#10;o+B6kX/jhK7HzXqi85NfJ6/ydlaq32t/f0B4av1X/HFvtIIkjA1fwg+Q8zcA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GB8xzC+AAAA2wAAAA8AAAAAAAAAAAAAAAAAnwIAAGRy&#10;cy9kb3ducmV2LnhtbFBLBQYAAAAABAAEAPcAAACKAwAAAAA=&#10;">
                  <v:imagedata r:id="rId12" o:title=""/>
                </v:shape>
                <v:rect id="矩形 39" o:spid="_x0000_s1051" style="position:absolute;left:14858;top:21075;width:29928;height:6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FoJcYA&#10;AADbAAAADwAAAGRycy9kb3ducmV2LnhtbESPQWvCQBSE74L/YXkFL6KbVig2dZXQItiCiKm010f2&#10;NUnNvg27q0Z/vVsQPA4z8w0zW3SmEUdyvras4HGcgCAurK65VLD7Wo6mIHxA1thYJgVn8rCY93sz&#10;TLU98ZaOeShFhLBPUUEVQptK6YuKDPqxbYmj92udwRClK6V2eIpw08inJHmWBmuOCxW29FZRsc8P&#10;RsHm014OlwyHTn5//GXr80/+vpwoNXjoslcQgbpwD9/aK61g8gL/X+IPkPMr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PFoJcYAAADbAAAADwAAAAAAAAAAAAAAAACYAgAAZHJz&#10;L2Rvd25yZXYueG1sUEsFBgAAAAAEAAQA9QAAAIsDAAAAAA==&#10;" fillcolor="#e7e6e6 [3214]" strokecolor="#aeaaaa [2414]" strokeweight="1pt">
                  <v:textbox>
                    <w:txbxContent>
                      <w:p w14:paraId="3B04BF7F" w14:textId="5217746B" w:rsidR="00117D87" w:rsidRDefault="00CD3E01" w:rsidP="00117D87">
                        <w:pPr>
                          <w:rPr>
                            <w:kern w:val="0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2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4.3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="000A6F2A"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Zhengzhou Railway Station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(NO.26 bus)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Pr="00CD3E01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Guojifandian </w:t>
                        </w:r>
                        <w:r w:rsidR="005A6F4A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S</w:t>
                        </w:r>
                        <w:r w:rsidRPr="00CD3E01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tation</w:t>
                        </w:r>
                        <w:r w:rsidR="008C2C2D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(across the street)</w:t>
                        </w:r>
                      </w:p>
                      <w:p w14:paraId="224474DF" w14:textId="77777777" w:rsidR="008C2C2D" w:rsidRDefault="008C2C2D"/>
                    </w:txbxContent>
                  </v:textbox>
                </v:rect>
                <v:rect id="矩形 40" o:spid="_x0000_s1052" style="position:absolute;top:16;width:33158;height:685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2yxcMA&#10;AADbAAAADwAAAGRycy9kb3ducmV2LnhtbERPXWvCMBR9H/gfwh34MmyqG2NUoxRFcIMh60RfL821&#10;7WxuShK1+uuXh8EeD+d7tuhNKy7kfGNZwThJQRCXVjdcKdh9r0dvIHxA1thaJgU38rCYDx5mmGl7&#10;5S+6FKESMYR9hgrqELpMSl/WZNAntiOO3NE6gyFCV0nt8BrDTSsnafoqDTYcG2rsaFlTeSrORsH2&#10;w97P9xyfnNy//+Sft0OxWj8rNXzs8ymIQH34F/+5N1rBS1wfv8QfIO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c2yxcMAAADbAAAADwAAAAAAAAAAAAAAAACYAgAAZHJzL2Rv&#10;d25yZXYueG1sUEsFBgAAAAAEAAQA9QAAAIgDAAAAAA==&#10;" fillcolor="#e7e6e6 [3214]" strokecolor="#aeaaaa [2414]" strokeweight="1pt">
                  <v:textbox>
                    <w:txbxContent>
                      <w:p w14:paraId="4F53BE90" w14:textId="70144A7C" w:rsidR="00CD3E01" w:rsidRPr="00DC75C9" w:rsidRDefault="00CD3E01" w:rsidP="00CD3E01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 1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6.2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Zhengzhou Railway Station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Subway Line 1)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→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Yanzhuang Station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（</w:t>
                        </w:r>
                        <w:r w:rsidR="002F7AAD"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Exit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C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）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,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walk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east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along Jinshui Road for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88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0 meters</w:t>
                        </w:r>
                        <w:r w:rsidR="008C2C2D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(south side of the street)</w:t>
                        </w:r>
                      </w:p>
                      <w:p w14:paraId="0B3D2D3C" w14:textId="65642E5E" w:rsidR="00117D87" w:rsidRDefault="00117D87" w:rsidP="00117D87">
                        <w:pPr>
                          <w:rPr>
                            <w:kern w:val="0"/>
                          </w:rPr>
                        </w:pPr>
                        <w:r>
                          <w:rPr>
                            <w:rFonts w:cs="Times New Roman" w:hint="eastAsia"/>
                            <w:b/>
                            <w:bCs/>
                            <w:color w:val="FF000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矩形 41" o:spid="_x0000_s1053" style="position:absolute;left:22088;top:13966;width:22542;height:31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EXXsYA&#10;AADbAAAADwAAAGRycy9kb3ducmV2LnhtbESPQWvCQBSE7wX/w/IKvRTdWEuR6CqhRVChSKPo9ZF9&#10;JqnZt2F31eiv7xYKPQ4z8w0znXemERdyvrasYDhIQBAXVtdcKthtF/0xCB+QNTaWScGNPMxnvYcp&#10;ptpe+YsueShFhLBPUUEVQptK6YuKDPqBbYmjd7TOYIjSlVI7vEa4aeRLkrxJgzXHhQpbeq+oOOVn&#10;o2CztvfzPcNnJ/er7+zzdsg/FiOlnh67bAIiUBf+w3/tpVbwOoTfL/EHyN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oEXXsYAAADbAAAADwAAAAAAAAAAAAAAAACYAgAAZHJz&#10;L2Rvd25yZXYueG1sUEsFBgAAAAAEAAQA9QAAAIsDAAAAAA==&#10;" fillcolor="#e7e6e6 [3214]" strokecolor="#aeaaaa [2414]" strokeweight="1pt">
                  <v:textbox>
                    <w:txbxContent>
                      <w:p w14:paraId="0248F3AC" w14:textId="70EBE189" w:rsidR="00CD3E01" w:rsidRPr="00DC75C9" w:rsidRDefault="00CD3E01" w:rsidP="00CD3E01">
                        <w:pPr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</w:pP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Route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3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7</w:t>
                        </w:r>
                        <w:r w:rsidRPr="00DC75C9">
                          <w:rPr>
                            <w:rFonts w:ascii="Times New Roman" w:cs="Times New Roman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km):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Taxi (</w:t>
                        </w:r>
                        <w:r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>16</w:t>
                        </w:r>
                        <w:r w:rsidRPr="00DC75C9">
                          <w:rPr>
                            <w:rFonts w:ascii="Times New Roman" w:cs="Times New Roman" w:hint="eastAsia"/>
                            <w:b/>
                            <w:bCs/>
                            <w:color w:val="FF0000"/>
                            <w:kern w:val="24"/>
                            <w:sz w:val="21"/>
                          </w:rPr>
                          <w:t xml:space="preserve"> RMB)</w:t>
                        </w:r>
                      </w:p>
                      <w:p w14:paraId="3C4BDC69" w14:textId="7F3A7FE2" w:rsidR="00117D87" w:rsidRDefault="00117D87" w:rsidP="00117D87">
                        <w:pPr>
                          <w:rPr>
                            <w:kern w:val="0"/>
                          </w:rPr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5A30279" w14:textId="59EF8435" w:rsidR="00D67083" w:rsidRPr="002B5943" w:rsidRDefault="00D67083" w:rsidP="00523DF8">
      <w:pPr>
        <w:ind w:left="720"/>
        <w:rPr>
          <w:rFonts w:ascii="Times New Roman" w:hAnsi="Times New Roman"/>
          <w:sz w:val="28"/>
        </w:rPr>
      </w:pPr>
    </w:p>
    <w:p w14:paraId="6452DADC" w14:textId="77777777" w:rsidR="00523DF8" w:rsidRPr="00523DF8" w:rsidRDefault="00523DF8" w:rsidP="00F33A1C">
      <w:pPr>
        <w:ind w:leftChars="300" w:left="720"/>
      </w:pPr>
    </w:p>
    <w:sectPr w:rsidR="00523DF8" w:rsidRPr="00523D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7A5A9" w14:textId="77777777" w:rsidR="006F6CB5" w:rsidRDefault="006F6CB5" w:rsidP="00D84F70">
      <w:r>
        <w:separator/>
      </w:r>
    </w:p>
  </w:endnote>
  <w:endnote w:type="continuationSeparator" w:id="0">
    <w:p w14:paraId="66C3289C" w14:textId="77777777" w:rsidR="006F6CB5" w:rsidRDefault="006F6CB5" w:rsidP="00D84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79D3C8" w14:textId="77777777" w:rsidR="006F6CB5" w:rsidRDefault="006F6CB5" w:rsidP="00D84F70">
      <w:r>
        <w:separator/>
      </w:r>
    </w:p>
  </w:footnote>
  <w:footnote w:type="continuationSeparator" w:id="0">
    <w:p w14:paraId="41C3EBC7" w14:textId="77777777" w:rsidR="006F6CB5" w:rsidRDefault="006F6CB5" w:rsidP="00D84F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jA1MDAxNTIztTBV0lEKTi0uzszPAykwrAUA4gu6CSwAAAA="/>
  </w:docVars>
  <w:rsids>
    <w:rsidRoot w:val="000A6F75"/>
    <w:rsid w:val="00012A45"/>
    <w:rsid w:val="00047AEC"/>
    <w:rsid w:val="00077200"/>
    <w:rsid w:val="00095E43"/>
    <w:rsid w:val="000A53E3"/>
    <w:rsid w:val="000A6F2A"/>
    <w:rsid w:val="000A6F75"/>
    <w:rsid w:val="00117D87"/>
    <w:rsid w:val="00183D6D"/>
    <w:rsid w:val="00274C41"/>
    <w:rsid w:val="002811EA"/>
    <w:rsid w:val="002A2FEE"/>
    <w:rsid w:val="002C4B4D"/>
    <w:rsid w:val="002F4141"/>
    <w:rsid w:val="002F7AAD"/>
    <w:rsid w:val="003B2484"/>
    <w:rsid w:val="003C72D3"/>
    <w:rsid w:val="003E26ED"/>
    <w:rsid w:val="004275D4"/>
    <w:rsid w:val="00454F7F"/>
    <w:rsid w:val="00471A66"/>
    <w:rsid w:val="004B2B62"/>
    <w:rsid w:val="004B43AA"/>
    <w:rsid w:val="004C0CE4"/>
    <w:rsid w:val="00523DF8"/>
    <w:rsid w:val="005409D3"/>
    <w:rsid w:val="0059255F"/>
    <w:rsid w:val="005A6F4A"/>
    <w:rsid w:val="005F342E"/>
    <w:rsid w:val="00666695"/>
    <w:rsid w:val="006843F3"/>
    <w:rsid w:val="006B4512"/>
    <w:rsid w:val="006C4706"/>
    <w:rsid w:val="006D58C9"/>
    <w:rsid w:val="006F2369"/>
    <w:rsid w:val="006F6CB5"/>
    <w:rsid w:val="007042AD"/>
    <w:rsid w:val="00754E01"/>
    <w:rsid w:val="00765D4F"/>
    <w:rsid w:val="007848C4"/>
    <w:rsid w:val="007A300B"/>
    <w:rsid w:val="007D026A"/>
    <w:rsid w:val="007E04A1"/>
    <w:rsid w:val="00807098"/>
    <w:rsid w:val="00835301"/>
    <w:rsid w:val="008465D2"/>
    <w:rsid w:val="00865083"/>
    <w:rsid w:val="00887981"/>
    <w:rsid w:val="008B0E3A"/>
    <w:rsid w:val="008C2C2D"/>
    <w:rsid w:val="00952AB7"/>
    <w:rsid w:val="00993C9B"/>
    <w:rsid w:val="0099797D"/>
    <w:rsid w:val="009E0AAB"/>
    <w:rsid w:val="009E4C77"/>
    <w:rsid w:val="009F43C4"/>
    <w:rsid w:val="00A726A4"/>
    <w:rsid w:val="00AB467D"/>
    <w:rsid w:val="00AD3B5C"/>
    <w:rsid w:val="00B8058B"/>
    <w:rsid w:val="00B97811"/>
    <w:rsid w:val="00BA6712"/>
    <w:rsid w:val="00BD2BE9"/>
    <w:rsid w:val="00C02F27"/>
    <w:rsid w:val="00C516AD"/>
    <w:rsid w:val="00C5399E"/>
    <w:rsid w:val="00CD3E01"/>
    <w:rsid w:val="00CD6361"/>
    <w:rsid w:val="00D14F41"/>
    <w:rsid w:val="00D361F1"/>
    <w:rsid w:val="00D6320A"/>
    <w:rsid w:val="00D67083"/>
    <w:rsid w:val="00D84F70"/>
    <w:rsid w:val="00DC2843"/>
    <w:rsid w:val="00DC75C9"/>
    <w:rsid w:val="00E5679D"/>
    <w:rsid w:val="00E71233"/>
    <w:rsid w:val="00E85F7B"/>
    <w:rsid w:val="00EB4637"/>
    <w:rsid w:val="00EC4F61"/>
    <w:rsid w:val="00F07836"/>
    <w:rsid w:val="00F33A1C"/>
    <w:rsid w:val="00F46C9D"/>
    <w:rsid w:val="00F74399"/>
    <w:rsid w:val="00F775A2"/>
    <w:rsid w:val="00FB51DF"/>
    <w:rsid w:val="00FB7264"/>
    <w:rsid w:val="00FF2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391E3"/>
  <w15:docId w15:val="{5B16D8DA-EF37-48A3-960C-1F1DE27A9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仿宋" w:eastAsia="仿宋" w:hAnsi="仿宋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D3E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65083"/>
    <w:rPr>
      <w:rFonts w:asciiTheme="minorHAnsi" w:eastAsiaTheme="minorEastAsia" w:hAnsiTheme="minorHAnsi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F33A1C"/>
    <w:pPr>
      <w:ind w:firstLineChars="200" w:firstLine="420"/>
    </w:pPr>
  </w:style>
  <w:style w:type="paragraph" w:styleId="a5">
    <w:name w:val="header"/>
    <w:basedOn w:val="a"/>
    <w:link w:val="Char"/>
    <w:uiPriority w:val="99"/>
    <w:unhideWhenUsed/>
    <w:rsid w:val="00D84F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D84F70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D84F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D84F70"/>
    <w:rPr>
      <w:sz w:val="18"/>
      <w:szCs w:val="18"/>
    </w:rPr>
  </w:style>
  <w:style w:type="paragraph" w:styleId="a7">
    <w:name w:val="Balloon Text"/>
    <w:basedOn w:val="a"/>
    <w:link w:val="Char1"/>
    <w:uiPriority w:val="99"/>
    <w:semiHidden/>
    <w:unhideWhenUsed/>
    <w:rsid w:val="00E71233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E712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08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EB392-2DBF-48F9-B874-224E3382A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41</Words>
  <Characters>1375</Characters>
  <Application>Microsoft Office Word</Application>
  <DocSecurity>0</DocSecurity>
  <Lines>11</Lines>
  <Paragraphs>3</Paragraphs>
  <ScaleCrop>false</ScaleCrop>
  <Company>HP Inc.</Company>
  <LinksUpToDate>false</LinksUpToDate>
  <CharactersWithSpaces>1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 Xuzhao</dc:creator>
  <cp:lastModifiedBy>pan Linqiang</cp:lastModifiedBy>
  <cp:revision>12</cp:revision>
  <cp:lastPrinted>2019-09-27T00:23:00Z</cp:lastPrinted>
  <dcterms:created xsi:type="dcterms:W3CDTF">2019-09-27T00:48:00Z</dcterms:created>
  <dcterms:modified xsi:type="dcterms:W3CDTF">2019-09-29T13:51:00Z</dcterms:modified>
</cp:coreProperties>
</file>